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47292D8" w14:textId="671C02E3" w:rsidR="0045033C" w:rsidRDefault="00490657">
      <w:pPr>
        <w:outlineLvl w:val="0"/>
        <w:rPr>
          <w:b/>
          <w:sz w:val="28"/>
        </w:rPr>
      </w:pPr>
      <w:r>
        <w:rPr>
          <w:b/>
          <w:noProof/>
          <w:sz w:val="28"/>
        </w:rPr>
        <w:drawing>
          <wp:inline distT="0" distB="0" distL="0" distR="0" wp14:anchorId="17B76590" wp14:editId="3D5E5628">
            <wp:extent cx="1082040" cy="1082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1082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81FFE" w14:textId="77777777" w:rsidR="0045033C" w:rsidRDefault="0045033C">
      <w:pPr>
        <w:pStyle w:val="Caption"/>
      </w:pPr>
      <w:r>
        <w:t>Shift Schedule Lifestyle Survey</w:t>
      </w:r>
    </w:p>
    <w:p w14:paraId="2D701D9B" w14:textId="77777777" w:rsidR="0045033C" w:rsidRDefault="0045033C">
      <w:pPr>
        <w:jc w:val="center"/>
        <w:outlineLvl w:val="0"/>
        <w:rPr>
          <w:b/>
          <w:sz w:val="24"/>
        </w:rPr>
      </w:pPr>
    </w:p>
    <w:p w14:paraId="412C7DFA" w14:textId="77777777" w:rsidR="0045033C" w:rsidRPr="00144FC1" w:rsidRDefault="0045033C">
      <w:pPr>
        <w:jc w:val="center"/>
        <w:outlineLvl w:val="0"/>
        <w:rPr>
          <w:b/>
          <w:sz w:val="24"/>
        </w:rPr>
      </w:pPr>
      <w:r w:rsidRPr="00144FC1">
        <w:rPr>
          <w:b/>
          <w:sz w:val="24"/>
        </w:rPr>
        <w:t>Prepared for:</w:t>
      </w:r>
    </w:p>
    <w:p w14:paraId="62E9C246" w14:textId="77777777" w:rsidR="0045033C" w:rsidRPr="00144FC1" w:rsidRDefault="0045033C">
      <w:pPr>
        <w:jc w:val="center"/>
        <w:outlineLvl w:val="0"/>
        <w:rPr>
          <w:b/>
          <w:sz w:val="24"/>
        </w:rPr>
      </w:pPr>
    </w:p>
    <w:p w14:paraId="3CCEEB32" w14:textId="3B794F98" w:rsidR="0045033C" w:rsidRPr="00B12935" w:rsidRDefault="00904EE5">
      <w:pPr>
        <w:pStyle w:val="Heading4"/>
        <w:rPr>
          <w:sz w:val="28"/>
        </w:rPr>
      </w:pPr>
      <w:r>
        <w:rPr>
          <w:sz w:val="28"/>
        </w:rPr>
        <w:t>NAME</w:t>
      </w:r>
    </w:p>
    <w:p w14:paraId="16DEF4FD" w14:textId="77777777" w:rsidR="0010617D" w:rsidRPr="00B12935" w:rsidRDefault="0010617D" w:rsidP="0010617D">
      <w:pPr>
        <w:rPr>
          <w:color w:val="FF0000"/>
        </w:rPr>
      </w:pPr>
    </w:p>
    <w:p w14:paraId="1DE3E346" w14:textId="65F51C3C" w:rsidR="0010617D" w:rsidRPr="00B12935" w:rsidRDefault="00904EE5" w:rsidP="0010617D">
      <w:pPr>
        <w:jc w:val="center"/>
        <w:rPr>
          <w:b/>
          <w:bCs/>
          <w:color w:val="FF0000"/>
          <w:sz w:val="28"/>
          <w:szCs w:val="28"/>
        </w:rPr>
      </w:pPr>
      <w:r>
        <w:rPr>
          <w:b/>
          <w:bCs/>
          <w:color w:val="FF0000"/>
          <w:sz w:val="28"/>
          <w:szCs w:val="28"/>
        </w:rPr>
        <w:t>Location</w:t>
      </w:r>
    </w:p>
    <w:p w14:paraId="6921A8FD" w14:textId="77777777" w:rsidR="0045033C" w:rsidRPr="00B12935" w:rsidRDefault="0045033C">
      <w:pPr>
        <w:outlineLvl w:val="0"/>
        <w:rPr>
          <w:b/>
          <w:color w:val="FF0000"/>
          <w:sz w:val="28"/>
        </w:rPr>
      </w:pPr>
    </w:p>
    <w:p w14:paraId="4B5CEB38" w14:textId="4A301CD5" w:rsidR="0045033C" w:rsidRPr="00B12935" w:rsidRDefault="00904EE5">
      <w:pPr>
        <w:pStyle w:val="Heading1"/>
        <w:rPr>
          <w:color w:val="FF0000"/>
          <w:sz w:val="28"/>
        </w:rPr>
      </w:pPr>
      <w:r>
        <w:rPr>
          <w:color w:val="FF0000"/>
          <w:sz w:val="28"/>
        </w:rPr>
        <w:t>Date</w:t>
      </w:r>
    </w:p>
    <w:p w14:paraId="46B8A01B" w14:textId="77777777" w:rsidR="0045033C" w:rsidRDefault="0045033C">
      <w:pPr>
        <w:outlineLvl w:val="0"/>
        <w:rPr>
          <w:b/>
          <w:sz w:val="28"/>
        </w:rPr>
      </w:pPr>
    </w:p>
    <w:p w14:paraId="33E300B4" w14:textId="77777777" w:rsidR="0045033C" w:rsidRDefault="0045033C">
      <w:pPr>
        <w:spacing w:after="120"/>
        <w:outlineLvl w:val="0"/>
        <w:rPr>
          <w:b/>
          <w:sz w:val="24"/>
        </w:rPr>
      </w:pPr>
      <w:r>
        <w:rPr>
          <w:b/>
          <w:sz w:val="24"/>
        </w:rPr>
        <w:t>Directions:</w:t>
      </w:r>
    </w:p>
    <w:p w14:paraId="269ECB84" w14:textId="77777777" w:rsidR="0045033C" w:rsidRDefault="0045033C">
      <w:pPr>
        <w:pStyle w:val="BodyText"/>
        <w:rPr>
          <w:sz w:val="24"/>
        </w:rPr>
      </w:pPr>
      <w:r>
        <w:rPr>
          <w:sz w:val="24"/>
        </w:rPr>
        <w:t xml:space="preserve">Your answers are anonymous, so please do not write your name or identify yourself on the questionnaire.  </w:t>
      </w:r>
    </w:p>
    <w:p w14:paraId="34F23D6D" w14:textId="77777777" w:rsidR="0045033C" w:rsidRDefault="0045033C">
      <w:pPr>
        <w:rPr>
          <w:sz w:val="24"/>
        </w:rPr>
      </w:pPr>
    </w:p>
    <w:p w14:paraId="4C2B5A76" w14:textId="77777777" w:rsidR="0045033C" w:rsidRDefault="0045033C">
      <w:pPr>
        <w:rPr>
          <w:sz w:val="24"/>
        </w:rPr>
      </w:pPr>
      <w:r>
        <w:rPr>
          <w:sz w:val="24"/>
        </w:rPr>
        <w:t>Shiftwork Solutions LLC personnel will process these questionnaires. The results will be summarized and made available to you and management.</w:t>
      </w:r>
    </w:p>
    <w:p w14:paraId="363A2EDE" w14:textId="77777777" w:rsidR="0045033C" w:rsidRDefault="0045033C">
      <w:pPr>
        <w:rPr>
          <w:sz w:val="24"/>
        </w:rPr>
      </w:pPr>
    </w:p>
    <w:p w14:paraId="7124D7DB" w14:textId="77777777" w:rsidR="0045033C" w:rsidRDefault="0045033C">
      <w:pPr>
        <w:rPr>
          <w:sz w:val="24"/>
        </w:rPr>
      </w:pPr>
      <w:r>
        <w:rPr>
          <w:sz w:val="24"/>
        </w:rPr>
        <w:t xml:space="preserve">For each question, completely fill in the circle next to the answer that matches your preference. Please mark only one response for each question. </w:t>
      </w:r>
      <w:r>
        <w:rPr>
          <w:b/>
          <w:bCs/>
          <w:sz w:val="24"/>
        </w:rPr>
        <w:t>If you mark more than one answer, your response will not be counted!</w:t>
      </w:r>
    </w:p>
    <w:p w14:paraId="2D79EB44" w14:textId="77777777" w:rsidR="0045033C" w:rsidRDefault="0045033C">
      <w:pPr>
        <w:rPr>
          <w:sz w:val="24"/>
        </w:rPr>
      </w:pPr>
    </w:p>
    <w:p w14:paraId="3943492D" w14:textId="77777777" w:rsidR="0045033C" w:rsidRDefault="0045033C">
      <w:pPr>
        <w:rPr>
          <w:sz w:val="24"/>
        </w:rPr>
      </w:pPr>
      <w:r>
        <w:rPr>
          <w:sz w:val="24"/>
        </w:rPr>
        <w:t xml:space="preserve">Do </w:t>
      </w:r>
      <w:r>
        <w:rPr>
          <w:sz w:val="24"/>
          <w:u w:val="single"/>
        </w:rPr>
        <w:t>not</w:t>
      </w:r>
      <w:r>
        <w:rPr>
          <w:sz w:val="24"/>
        </w:rPr>
        <w:t xml:space="preserve"> use check marks. The survey results will be tallied using a scanning system. Marks that extend outside the circle can be misread and may invalidate your responses. See examples below:</w:t>
      </w:r>
    </w:p>
    <w:p w14:paraId="655B0309" w14:textId="77777777" w:rsidR="0045033C" w:rsidRDefault="0045033C">
      <w:pPr>
        <w:rPr>
          <w:sz w:val="24"/>
        </w:rPr>
      </w:pPr>
    </w:p>
    <w:p w14:paraId="6F90593E" w14:textId="77777777" w:rsidR="0045033C" w:rsidRDefault="0045033C">
      <w:pPr>
        <w:rPr>
          <w:sz w:val="28"/>
        </w:rPr>
      </w:pPr>
    </w:p>
    <w:p w14:paraId="0FBC8BB9" w14:textId="77777777" w:rsidR="0045033C" w:rsidRDefault="0045033C">
      <w:pPr>
        <w:numPr>
          <w:ilvl w:val="0"/>
          <w:numId w:val="29"/>
        </w:numPr>
        <w:rPr>
          <w:sz w:val="28"/>
        </w:rPr>
      </w:pPr>
      <w:r>
        <w:rPr>
          <w:sz w:val="28"/>
        </w:rPr>
        <w:t>Right</w:t>
      </w:r>
    </w:p>
    <w:p w14:paraId="4F48F6C6" w14:textId="77777777" w:rsidR="0045033C" w:rsidRDefault="0045033C">
      <w:pPr>
        <w:rPr>
          <w:sz w:val="28"/>
        </w:rPr>
      </w:pPr>
    </w:p>
    <w:p w14:paraId="3D2FD71B" w14:textId="77777777" w:rsidR="0045033C" w:rsidRDefault="0045033C">
      <w:pPr>
        <w:numPr>
          <w:ilvl w:val="0"/>
          <w:numId w:val="34"/>
        </w:numPr>
        <w:rPr>
          <w:sz w:val="28"/>
        </w:rPr>
      </w:pPr>
      <w:r>
        <w:rPr>
          <w:sz w:val="28"/>
        </w:rPr>
        <w:t>Wrong</w:t>
      </w:r>
    </w:p>
    <w:p w14:paraId="6F5C0417" w14:textId="77777777" w:rsidR="0045033C" w:rsidRDefault="0045033C">
      <w:pPr>
        <w:rPr>
          <w:sz w:val="28"/>
        </w:rPr>
      </w:pPr>
    </w:p>
    <w:p w14:paraId="3815EC07" w14:textId="77777777" w:rsidR="0045033C" w:rsidRDefault="0045033C">
      <w:pPr>
        <w:numPr>
          <w:ilvl w:val="0"/>
          <w:numId w:val="33"/>
        </w:numPr>
        <w:rPr>
          <w:sz w:val="28"/>
        </w:rPr>
      </w:pPr>
      <w:r>
        <w:rPr>
          <w:sz w:val="28"/>
        </w:rPr>
        <w:t>Wrong</w:t>
      </w:r>
    </w:p>
    <w:p w14:paraId="3C0CA42E" w14:textId="77777777" w:rsidR="0045033C" w:rsidRDefault="0045033C">
      <w:pPr>
        <w:rPr>
          <w:sz w:val="28"/>
        </w:rPr>
      </w:pPr>
    </w:p>
    <w:p w14:paraId="4C03582B" w14:textId="77777777" w:rsidR="0045033C" w:rsidRDefault="0045033C">
      <w:pPr>
        <w:numPr>
          <w:ilvl w:val="0"/>
          <w:numId w:val="35"/>
        </w:numPr>
        <w:rPr>
          <w:sz w:val="28"/>
        </w:rPr>
      </w:pPr>
      <w:r>
        <w:rPr>
          <w:sz w:val="28"/>
        </w:rPr>
        <w:t>Wrong</w:t>
      </w:r>
    </w:p>
    <w:p w14:paraId="375A5332" w14:textId="77777777" w:rsidR="0045033C" w:rsidRPr="00144FC1" w:rsidRDefault="0045033C">
      <w:pPr>
        <w:pStyle w:val="Title"/>
        <w:rPr>
          <w:sz w:val="36"/>
          <w:u w:val="single"/>
        </w:rPr>
      </w:pPr>
      <w:r>
        <w:rPr>
          <w:u w:val="single"/>
        </w:rPr>
        <w:br w:type="page"/>
      </w:r>
      <w:r w:rsidR="00A258C4" w:rsidRPr="00144FC1">
        <w:rPr>
          <w:sz w:val="36"/>
          <w:u w:val="single"/>
        </w:rPr>
        <w:lastRenderedPageBreak/>
        <w:t>Shiftwork</w:t>
      </w:r>
      <w:r w:rsidRPr="00144FC1">
        <w:rPr>
          <w:sz w:val="36"/>
          <w:u w:val="single"/>
        </w:rPr>
        <w:t xml:space="preserve"> Survey</w:t>
      </w:r>
    </w:p>
    <w:p w14:paraId="1F367C62" w14:textId="77777777" w:rsidR="0045033C" w:rsidRDefault="0045033C">
      <w:pPr>
        <w:pStyle w:val="Title"/>
        <w:rPr>
          <w:sz w:val="36"/>
          <w:u w:val="single"/>
        </w:rPr>
      </w:pPr>
    </w:p>
    <w:p w14:paraId="084E7F91" w14:textId="77777777" w:rsidR="0045033C" w:rsidRDefault="0045033C">
      <w:pPr>
        <w:pStyle w:val="Title"/>
        <w:rPr>
          <w:sz w:val="36"/>
          <w:u w:val="single"/>
        </w:rPr>
      </w:pPr>
    </w:p>
    <w:p w14:paraId="4680877C" w14:textId="77777777" w:rsidR="0045033C" w:rsidRDefault="0045033C">
      <w:pPr>
        <w:pStyle w:val="Title"/>
        <w:rPr>
          <w:u w:val="single"/>
        </w:rPr>
        <w:sectPr w:rsidR="0045033C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4BDA8786" w14:textId="77777777" w:rsidR="0045033C" w:rsidRDefault="00A258C4">
      <w:pPr>
        <w:pStyle w:val="Title"/>
        <w:rPr>
          <w:u w:val="single"/>
        </w:rPr>
      </w:pPr>
      <w:r>
        <w:rPr>
          <w:u w:val="single"/>
        </w:rPr>
        <w:t>Schedule Concepts</w:t>
      </w:r>
    </w:p>
    <w:p w14:paraId="198DF39A" w14:textId="77777777" w:rsidR="0045033C" w:rsidRDefault="0045033C">
      <w:pPr>
        <w:rPr>
          <w:sz w:val="24"/>
        </w:rPr>
      </w:pPr>
    </w:p>
    <w:p w14:paraId="75C71F34" w14:textId="79137727" w:rsidR="0045033C" w:rsidRPr="00DC268B" w:rsidRDefault="00A258C4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 xml:space="preserve">How would you rate </w:t>
      </w:r>
      <w:r w:rsidR="003E44F4" w:rsidRPr="00DC268B">
        <w:rPr>
          <w:b/>
          <w:color w:val="FF0000"/>
          <w:sz w:val="24"/>
        </w:rPr>
        <w:t>the rotating 8-hour schedule</w:t>
      </w:r>
      <w:r w:rsidRPr="00DC268B">
        <w:rPr>
          <w:b/>
          <w:color w:val="FF0000"/>
          <w:sz w:val="24"/>
        </w:rPr>
        <w:t xml:space="preserve"> (Concept #1)?</w:t>
      </w:r>
    </w:p>
    <w:p w14:paraId="7304F9EF" w14:textId="77777777" w:rsidR="0045033C" w:rsidRPr="00DC268B" w:rsidRDefault="0045033C">
      <w:pPr>
        <w:rPr>
          <w:b/>
          <w:color w:val="FF0000"/>
          <w:sz w:val="24"/>
        </w:rPr>
      </w:pPr>
    </w:p>
    <w:p w14:paraId="20F54355" w14:textId="77777777" w:rsidR="0045033C" w:rsidRPr="00DC268B" w:rsidRDefault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7C24D0F1" w14:textId="77777777" w:rsidR="00A258C4" w:rsidRPr="00DC268B" w:rsidRDefault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2B70AF2E" w14:textId="77777777" w:rsidR="00A258C4" w:rsidRPr="00DC268B" w:rsidRDefault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1CFD347B" w14:textId="77777777" w:rsidR="00A258C4" w:rsidRPr="00DC268B" w:rsidRDefault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38D31213" w14:textId="7B52E880" w:rsidR="00A258C4" w:rsidRPr="00DC268B" w:rsidRDefault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36AE5E0D" w14:textId="77777777" w:rsidR="00DF60C3" w:rsidRPr="00DC268B" w:rsidRDefault="00DF60C3" w:rsidP="00DF60C3">
      <w:pPr>
        <w:rPr>
          <w:color w:val="FF0000"/>
          <w:sz w:val="24"/>
        </w:rPr>
      </w:pPr>
    </w:p>
    <w:p w14:paraId="4B78E355" w14:textId="3F301789" w:rsidR="00BC346A" w:rsidRPr="00DC268B" w:rsidRDefault="00BC346A" w:rsidP="00BC346A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>How would you rate the 2-3-2 pattern as a fixed Day shift (Concept #</w:t>
      </w:r>
      <w:r w:rsidR="00032E91" w:rsidRPr="00DC268B">
        <w:rPr>
          <w:b/>
          <w:color w:val="FF0000"/>
          <w:sz w:val="24"/>
        </w:rPr>
        <w:t>2A</w:t>
      </w:r>
      <w:r w:rsidRPr="00DC268B">
        <w:rPr>
          <w:b/>
          <w:color w:val="FF0000"/>
          <w:sz w:val="24"/>
        </w:rPr>
        <w:t>)</w:t>
      </w:r>
    </w:p>
    <w:p w14:paraId="60994DFA" w14:textId="77777777" w:rsidR="00DF60C3" w:rsidRPr="00DC268B" w:rsidRDefault="00DF60C3" w:rsidP="00DF60C3">
      <w:pPr>
        <w:rPr>
          <w:b/>
          <w:color w:val="FF0000"/>
          <w:sz w:val="24"/>
        </w:rPr>
      </w:pPr>
    </w:p>
    <w:p w14:paraId="74514862" w14:textId="77777777" w:rsidR="00DF60C3" w:rsidRPr="00DC268B" w:rsidRDefault="00DF60C3" w:rsidP="00DF60C3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6D52CC43" w14:textId="77777777" w:rsidR="00DF60C3" w:rsidRPr="00DC268B" w:rsidRDefault="00DF60C3" w:rsidP="00DF60C3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1C731F80" w14:textId="77777777" w:rsidR="00DF60C3" w:rsidRPr="00DC268B" w:rsidRDefault="00DF60C3" w:rsidP="00DF60C3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078C4067" w14:textId="77777777" w:rsidR="00DF60C3" w:rsidRPr="00DC268B" w:rsidRDefault="00DF60C3" w:rsidP="00DF60C3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2A8F6D29" w14:textId="77777777" w:rsidR="00DF60C3" w:rsidRPr="00DC268B" w:rsidRDefault="00DF60C3" w:rsidP="00DF60C3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14693002" w14:textId="247AF47D" w:rsidR="00A258C4" w:rsidRPr="00DC268B" w:rsidRDefault="00A258C4" w:rsidP="00A258C4">
      <w:pPr>
        <w:rPr>
          <w:color w:val="FF0000"/>
          <w:sz w:val="24"/>
        </w:rPr>
      </w:pPr>
    </w:p>
    <w:p w14:paraId="17A3D43E" w14:textId="0E3752E7" w:rsidR="00BC346A" w:rsidRPr="00DC268B" w:rsidRDefault="00BC346A" w:rsidP="00BC346A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>How would you rate the 2-3-2 pattern as a fixed Night shift (Concept #</w:t>
      </w:r>
      <w:r w:rsidR="00032E91" w:rsidRPr="00DC268B">
        <w:rPr>
          <w:b/>
          <w:color w:val="FF0000"/>
          <w:sz w:val="24"/>
        </w:rPr>
        <w:t>2B</w:t>
      </w:r>
      <w:r w:rsidRPr="00DC268B">
        <w:rPr>
          <w:b/>
          <w:color w:val="FF0000"/>
          <w:sz w:val="24"/>
        </w:rPr>
        <w:t>)</w:t>
      </w:r>
    </w:p>
    <w:p w14:paraId="0312060D" w14:textId="77777777" w:rsidR="00BC346A" w:rsidRPr="00DC268B" w:rsidRDefault="00BC346A" w:rsidP="00BC346A">
      <w:pPr>
        <w:rPr>
          <w:b/>
          <w:color w:val="FF0000"/>
          <w:sz w:val="24"/>
        </w:rPr>
      </w:pPr>
    </w:p>
    <w:p w14:paraId="657EC4B0" w14:textId="77777777" w:rsidR="00BC346A" w:rsidRPr="00DC268B" w:rsidRDefault="00BC346A" w:rsidP="00BC346A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4B4C74F9" w14:textId="77777777" w:rsidR="00BC346A" w:rsidRPr="00DC268B" w:rsidRDefault="00BC346A" w:rsidP="00BC346A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4F30478D" w14:textId="77777777" w:rsidR="00BC346A" w:rsidRPr="00DC268B" w:rsidRDefault="00BC346A" w:rsidP="00BC346A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0A35D6ED" w14:textId="77777777" w:rsidR="00BC346A" w:rsidRPr="00DC268B" w:rsidRDefault="00BC346A" w:rsidP="00BC346A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4E82E863" w14:textId="77777777" w:rsidR="00BC346A" w:rsidRPr="00DC268B" w:rsidRDefault="00BC346A" w:rsidP="00BC346A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1C0219C8" w14:textId="57B3D394" w:rsidR="00BC346A" w:rsidRPr="00DC268B" w:rsidRDefault="00BC346A" w:rsidP="00A258C4">
      <w:pPr>
        <w:rPr>
          <w:color w:val="FF0000"/>
          <w:sz w:val="24"/>
        </w:rPr>
      </w:pPr>
    </w:p>
    <w:p w14:paraId="3A31F031" w14:textId="2EFE525E" w:rsidR="00156D8D" w:rsidRPr="00DC268B" w:rsidRDefault="00156D8D" w:rsidP="00156D8D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>How would you rate the Dupont rotating schedule (Concept #</w:t>
      </w:r>
      <w:r w:rsidR="00032E91" w:rsidRPr="00DC268B">
        <w:rPr>
          <w:b/>
          <w:color w:val="FF0000"/>
          <w:sz w:val="24"/>
        </w:rPr>
        <w:t>3</w:t>
      </w:r>
      <w:r w:rsidRPr="00DC268B">
        <w:rPr>
          <w:b/>
          <w:color w:val="FF0000"/>
          <w:sz w:val="24"/>
        </w:rPr>
        <w:t>)?</w:t>
      </w:r>
    </w:p>
    <w:p w14:paraId="28D8537B" w14:textId="77777777" w:rsidR="00156D8D" w:rsidRPr="00DC268B" w:rsidRDefault="00156D8D" w:rsidP="00156D8D">
      <w:pPr>
        <w:rPr>
          <w:b/>
          <w:color w:val="FF0000"/>
          <w:sz w:val="24"/>
        </w:rPr>
      </w:pPr>
    </w:p>
    <w:p w14:paraId="0E075AB2" w14:textId="77777777" w:rsidR="00156D8D" w:rsidRPr="00DC268B" w:rsidRDefault="00156D8D" w:rsidP="00156D8D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4B2F1D4E" w14:textId="77777777" w:rsidR="00156D8D" w:rsidRPr="00DC268B" w:rsidRDefault="00156D8D" w:rsidP="00156D8D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69840D7A" w14:textId="77777777" w:rsidR="00156D8D" w:rsidRPr="00DC268B" w:rsidRDefault="00156D8D" w:rsidP="00156D8D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0A0600DA" w14:textId="77777777" w:rsidR="00156D8D" w:rsidRPr="00DC268B" w:rsidRDefault="00156D8D" w:rsidP="00156D8D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235B6484" w14:textId="77777777" w:rsidR="00156D8D" w:rsidRPr="00DC268B" w:rsidRDefault="00156D8D" w:rsidP="00156D8D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28C8CB74" w14:textId="7A3B8986" w:rsidR="00156D8D" w:rsidRPr="00DC268B" w:rsidRDefault="00156D8D" w:rsidP="00A258C4">
      <w:pPr>
        <w:rPr>
          <w:color w:val="FF0000"/>
          <w:sz w:val="24"/>
        </w:rPr>
      </w:pPr>
    </w:p>
    <w:p w14:paraId="5917CC3E" w14:textId="77777777" w:rsidR="00156D8D" w:rsidRPr="00DC268B" w:rsidRDefault="00156D8D" w:rsidP="00A258C4">
      <w:pPr>
        <w:rPr>
          <w:color w:val="FF0000"/>
          <w:sz w:val="24"/>
        </w:rPr>
      </w:pPr>
    </w:p>
    <w:p w14:paraId="0EE821B0" w14:textId="2D30A732" w:rsidR="00A258C4" w:rsidRPr="00DC268B" w:rsidRDefault="00A258C4" w:rsidP="00A258C4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 xml:space="preserve">How would you rate the </w:t>
      </w:r>
      <w:r w:rsidR="00DF60C3" w:rsidRPr="00DC268B">
        <w:rPr>
          <w:b/>
          <w:color w:val="FF0000"/>
          <w:sz w:val="24"/>
        </w:rPr>
        <w:t>4-on-4-off as a</w:t>
      </w:r>
      <w:r w:rsidRPr="00DC268B">
        <w:rPr>
          <w:b/>
          <w:color w:val="FF0000"/>
          <w:sz w:val="24"/>
        </w:rPr>
        <w:t xml:space="preserve"> </w:t>
      </w:r>
      <w:r w:rsidRPr="00DC268B">
        <w:rPr>
          <w:b/>
          <w:color w:val="FF0000"/>
          <w:sz w:val="24"/>
          <w:u w:val="single"/>
        </w:rPr>
        <w:t>Fixed Day Shift</w:t>
      </w:r>
      <w:r w:rsidRPr="00DC268B">
        <w:rPr>
          <w:b/>
          <w:color w:val="FF0000"/>
          <w:sz w:val="24"/>
        </w:rPr>
        <w:t xml:space="preserve"> schedule (Concept #</w:t>
      </w:r>
      <w:r w:rsidR="00032E91" w:rsidRPr="00DC268B">
        <w:rPr>
          <w:b/>
          <w:color w:val="FF0000"/>
          <w:sz w:val="24"/>
        </w:rPr>
        <w:t>4</w:t>
      </w:r>
      <w:r w:rsidR="00BC346A" w:rsidRPr="00DC268B">
        <w:rPr>
          <w:b/>
          <w:color w:val="FF0000"/>
          <w:sz w:val="24"/>
        </w:rPr>
        <w:t>A</w:t>
      </w:r>
      <w:r w:rsidRPr="00DC268B">
        <w:rPr>
          <w:b/>
          <w:color w:val="FF0000"/>
          <w:sz w:val="24"/>
        </w:rPr>
        <w:t>)?</w:t>
      </w:r>
    </w:p>
    <w:p w14:paraId="7A610326" w14:textId="77777777" w:rsidR="00A258C4" w:rsidRPr="00DC268B" w:rsidRDefault="00A258C4" w:rsidP="00A258C4">
      <w:pPr>
        <w:rPr>
          <w:b/>
          <w:color w:val="FF0000"/>
          <w:sz w:val="24"/>
        </w:rPr>
      </w:pPr>
    </w:p>
    <w:p w14:paraId="76C2BB11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278F7B88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4682C9BA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2281BCB0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663076CA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7027C6FC" w14:textId="77777777" w:rsidR="00A258C4" w:rsidRPr="00DC268B" w:rsidRDefault="00A258C4" w:rsidP="00A258C4">
      <w:pPr>
        <w:rPr>
          <w:color w:val="FF0000"/>
          <w:sz w:val="24"/>
        </w:rPr>
      </w:pPr>
    </w:p>
    <w:p w14:paraId="1FE1F3A6" w14:textId="7324EFE2" w:rsidR="00DF60C3" w:rsidRPr="00DC268B" w:rsidRDefault="00DF60C3" w:rsidP="00DF60C3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 xml:space="preserve">How would you rate the 4-on-4-off as a </w:t>
      </w:r>
      <w:r w:rsidRPr="00DC268B">
        <w:rPr>
          <w:b/>
          <w:color w:val="FF0000"/>
          <w:sz w:val="24"/>
          <w:u w:val="single"/>
        </w:rPr>
        <w:t>Fixed Night Shift</w:t>
      </w:r>
      <w:r w:rsidRPr="00DC268B">
        <w:rPr>
          <w:b/>
          <w:color w:val="FF0000"/>
          <w:sz w:val="24"/>
        </w:rPr>
        <w:t xml:space="preserve"> schedule (Concept #</w:t>
      </w:r>
      <w:r w:rsidR="00032E91" w:rsidRPr="00DC268B">
        <w:rPr>
          <w:b/>
          <w:color w:val="FF0000"/>
          <w:sz w:val="24"/>
        </w:rPr>
        <w:t>4</w:t>
      </w:r>
      <w:r w:rsidR="00BC346A" w:rsidRPr="00DC268B">
        <w:rPr>
          <w:b/>
          <w:color w:val="FF0000"/>
          <w:sz w:val="24"/>
        </w:rPr>
        <w:t>B</w:t>
      </w:r>
      <w:r w:rsidRPr="00DC268B">
        <w:rPr>
          <w:b/>
          <w:color w:val="FF0000"/>
          <w:sz w:val="24"/>
        </w:rPr>
        <w:t>)?</w:t>
      </w:r>
    </w:p>
    <w:p w14:paraId="2A7F3550" w14:textId="77777777" w:rsidR="00A258C4" w:rsidRPr="00DC268B" w:rsidRDefault="00A258C4" w:rsidP="00A258C4">
      <w:pPr>
        <w:rPr>
          <w:b/>
          <w:color w:val="FF0000"/>
          <w:sz w:val="24"/>
        </w:rPr>
      </w:pPr>
    </w:p>
    <w:p w14:paraId="6D2CF6B5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710163E1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5D619EC1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0514413C" w14:textId="77777777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75175C95" w14:textId="6CABE528" w:rsidR="00A258C4" w:rsidRPr="00DC268B" w:rsidRDefault="00A258C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1983241F" w14:textId="45EF46FF" w:rsidR="00DF60C3" w:rsidRPr="00DC268B" w:rsidRDefault="00DF60C3" w:rsidP="00DF60C3">
      <w:pPr>
        <w:rPr>
          <w:color w:val="FF0000"/>
          <w:sz w:val="24"/>
        </w:rPr>
      </w:pPr>
    </w:p>
    <w:p w14:paraId="27947675" w14:textId="0A3CF97C" w:rsidR="00032E91" w:rsidRPr="00DC268B" w:rsidRDefault="00032E91" w:rsidP="00032E91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 xml:space="preserve">How would you rate the 5&amp;2 as a </w:t>
      </w:r>
      <w:r w:rsidRPr="00DC268B">
        <w:rPr>
          <w:b/>
          <w:color w:val="FF0000"/>
          <w:sz w:val="24"/>
          <w:u w:val="single"/>
        </w:rPr>
        <w:t>Fixed Day Shift</w:t>
      </w:r>
      <w:r w:rsidRPr="00DC268B">
        <w:rPr>
          <w:b/>
          <w:color w:val="FF0000"/>
          <w:sz w:val="24"/>
        </w:rPr>
        <w:t xml:space="preserve"> schedule (Concept #5A)?</w:t>
      </w:r>
    </w:p>
    <w:p w14:paraId="05911DE1" w14:textId="77777777" w:rsidR="00032E91" w:rsidRPr="00DC268B" w:rsidRDefault="00032E91" w:rsidP="00032E91">
      <w:pPr>
        <w:rPr>
          <w:b/>
          <w:color w:val="FF0000"/>
          <w:sz w:val="24"/>
        </w:rPr>
      </w:pPr>
    </w:p>
    <w:p w14:paraId="2B33FD22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0482C444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27B0200C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2ACA40CE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2C24ED83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1FB889CB" w14:textId="77777777" w:rsidR="00032E91" w:rsidRPr="00DC268B" w:rsidRDefault="00032E91" w:rsidP="00032E91">
      <w:pPr>
        <w:rPr>
          <w:color w:val="FF0000"/>
          <w:sz w:val="24"/>
        </w:rPr>
      </w:pPr>
    </w:p>
    <w:p w14:paraId="058AE400" w14:textId="6E5D0C17" w:rsidR="00032E91" w:rsidRPr="00DC268B" w:rsidRDefault="00032E91" w:rsidP="00032E91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 xml:space="preserve">How would you rate the 5&amp;2 as a </w:t>
      </w:r>
      <w:r w:rsidRPr="00DC268B">
        <w:rPr>
          <w:b/>
          <w:color w:val="FF0000"/>
          <w:sz w:val="24"/>
          <w:u w:val="single"/>
        </w:rPr>
        <w:t>Fixed Night Shift</w:t>
      </w:r>
      <w:r w:rsidRPr="00DC268B">
        <w:rPr>
          <w:b/>
          <w:color w:val="FF0000"/>
          <w:sz w:val="24"/>
        </w:rPr>
        <w:t xml:space="preserve"> schedule (Concept #5B)?</w:t>
      </w:r>
    </w:p>
    <w:p w14:paraId="3C5990C4" w14:textId="77777777" w:rsidR="00032E91" w:rsidRPr="00DC268B" w:rsidRDefault="00032E91" w:rsidP="00032E91">
      <w:pPr>
        <w:rPr>
          <w:b/>
          <w:color w:val="FF0000"/>
          <w:sz w:val="24"/>
        </w:rPr>
      </w:pPr>
    </w:p>
    <w:p w14:paraId="531394F4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erfect!</w:t>
      </w:r>
    </w:p>
    <w:p w14:paraId="3146481B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t’s okay</w:t>
      </w:r>
    </w:p>
    <w:p w14:paraId="70490A20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I prefer something else</w:t>
      </w:r>
    </w:p>
    <w:p w14:paraId="3D16510E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ot great</w:t>
      </w:r>
    </w:p>
    <w:p w14:paraId="1C30616D" w14:textId="77777777" w:rsidR="00032E91" w:rsidRPr="00DC268B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Never show this to me again!</w:t>
      </w:r>
    </w:p>
    <w:p w14:paraId="5222E19A" w14:textId="1F359F3F" w:rsidR="005F3C29" w:rsidRPr="00DC268B" w:rsidRDefault="005F3C29" w:rsidP="005F3C29">
      <w:pPr>
        <w:rPr>
          <w:color w:val="FF0000"/>
          <w:sz w:val="24"/>
        </w:rPr>
      </w:pPr>
    </w:p>
    <w:p w14:paraId="294D8124" w14:textId="77777777" w:rsidR="00A258C4" w:rsidRPr="00DC268B" w:rsidRDefault="00A258C4" w:rsidP="00A258C4">
      <w:pPr>
        <w:pStyle w:val="Title"/>
        <w:rPr>
          <w:color w:val="FF0000"/>
          <w:u w:val="single"/>
        </w:rPr>
      </w:pPr>
      <w:r w:rsidRPr="00DC268B">
        <w:rPr>
          <w:color w:val="FF0000"/>
          <w:u w:val="single"/>
        </w:rPr>
        <w:lastRenderedPageBreak/>
        <w:t>Demographic Information</w:t>
      </w:r>
    </w:p>
    <w:p w14:paraId="1D601088" w14:textId="77777777" w:rsidR="00A258C4" w:rsidRPr="00DC268B" w:rsidRDefault="00A258C4" w:rsidP="00A258C4">
      <w:pPr>
        <w:rPr>
          <w:color w:val="FF0000"/>
          <w:sz w:val="24"/>
        </w:rPr>
      </w:pPr>
    </w:p>
    <w:p w14:paraId="0966EBB4" w14:textId="77777777" w:rsidR="00A258C4" w:rsidRPr="00DC268B" w:rsidRDefault="00A258C4" w:rsidP="00A258C4">
      <w:pPr>
        <w:numPr>
          <w:ilvl w:val="0"/>
          <w:numId w:val="1"/>
        </w:numPr>
        <w:tabs>
          <w:tab w:val="clear" w:pos="360"/>
          <w:tab w:val="num" w:pos="540"/>
        </w:tabs>
        <w:rPr>
          <w:b/>
          <w:color w:val="FF0000"/>
          <w:sz w:val="24"/>
        </w:rPr>
      </w:pPr>
      <w:r w:rsidRPr="00DC268B">
        <w:rPr>
          <w:b/>
          <w:color w:val="FF0000"/>
          <w:sz w:val="24"/>
        </w:rPr>
        <w:t>What department do you work in?</w:t>
      </w:r>
    </w:p>
    <w:p w14:paraId="4C6D1801" w14:textId="77777777" w:rsidR="00A258C4" w:rsidRPr="00DC268B" w:rsidRDefault="00A258C4" w:rsidP="00A258C4">
      <w:pPr>
        <w:rPr>
          <w:b/>
          <w:color w:val="FF0000"/>
          <w:sz w:val="24"/>
        </w:rPr>
      </w:pPr>
    </w:p>
    <w:p w14:paraId="4AABA2E0" w14:textId="64CC713F" w:rsidR="00BA4F9C" w:rsidRPr="00DC268B" w:rsidRDefault="00032E91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Production</w:t>
      </w:r>
    </w:p>
    <w:p w14:paraId="289059CF" w14:textId="373F6C86" w:rsidR="00032E91" w:rsidRPr="00DC268B" w:rsidRDefault="00032E91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Logistics</w:t>
      </w:r>
    </w:p>
    <w:p w14:paraId="1D21ADF6" w14:textId="38F766AE" w:rsidR="00032E91" w:rsidRPr="00DC268B" w:rsidRDefault="00032E91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Quality</w:t>
      </w:r>
    </w:p>
    <w:p w14:paraId="370E1481" w14:textId="4EEC9B5D" w:rsidR="00032E91" w:rsidRPr="00DC268B" w:rsidRDefault="00032E91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Maintenance</w:t>
      </w:r>
    </w:p>
    <w:p w14:paraId="7E2B7248" w14:textId="315BE843" w:rsidR="00793B2F" w:rsidRPr="00DC268B" w:rsidRDefault="009D0C84" w:rsidP="00A258C4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DC268B">
        <w:rPr>
          <w:color w:val="FF0000"/>
          <w:sz w:val="24"/>
        </w:rPr>
        <w:t>Other</w:t>
      </w:r>
    </w:p>
    <w:p w14:paraId="6D9CD628" w14:textId="77777777" w:rsidR="0045033C" w:rsidRPr="00793B2F" w:rsidRDefault="0045033C">
      <w:pPr>
        <w:ind w:left="360"/>
        <w:rPr>
          <w:color w:val="000000" w:themeColor="text1"/>
          <w:sz w:val="24"/>
        </w:rPr>
      </w:pPr>
    </w:p>
    <w:p w14:paraId="5196D113" w14:textId="51A29ABB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How long have you worked for this company?</w:t>
      </w:r>
    </w:p>
    <w:p w14:paraId="21DF9B3F" w14:textId="77777777" w:rsidR="0045033C" w:rsidRDefault="0045033C">
      <w:pPr>
        <w:rPr>
          <w:b/>
          <w:sz w:val="24"/>
        </w:rPr>
      </w:pPr>
    </w:p>
    <w:p w14:paraId="1A53957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Less than 6 months</w:t>
      </w:r>
    </w:p>
    <w:p w14:paraId="13996D9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6 months to 1 year</w:t>
      </w:r>
    </w:p>
    <w:p w14:paraId="000EFE2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1 to 5 years</w:t>
      </w:r>
    </w:p>
    <w:p w14:paraId="5A38B0A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6 to 10 years</w:t>
      </w:r>
    </w:p>
    <w:p w14:paraId="4BDEB18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11 to 15 years</w:t>
      </w:r>
    </w:p>
    <w:p w14:paraId="394D062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16 to 20 years</w:t>
      </w:r>
    </w:p>
    <w:p w14:paraId="5AF28B1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Over 20 years</w:t>
      </w:r>
    </w:p>
    <w:p w14:paraId="3AA25003" w14:textId="77777777" w:rsidR="00032E91" w:rsidRDefault="00032E91" w:rsidP="00032E91">
      <w:pPr>
        <w:rPr>
          <w:sz w:val="24"/>
        </w:rPr>
      </w:pPr>
    </w:p>
    <w:p w14:paraId="698F3CD3" w14:textId="0712E77D" w:rsidR="0045033C" w:rsidRPr="00B12935" w:rsidRDefault="00032E91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color w:val="FF0000"/>
          <w:sz w:val="24"/>
        </w:rPr>
      </w:pPr>
      <w:r w:rsidRPr="00B12935">
        <w:rPr>
          <w:b/>
          <w:color w:val="FF0000"/>
          <w:sz w:val="24"/>
        </w:rPr>
        <w:t xml:space="preserve">What schedule are you currently </w:t>
      </w:r>
      <w:proofErr w:type="gramStart"/>
      <w:r w:rsidRPr="00B12935">
        <w:rPr>
          <w:b/>
          <w:color w:val="FF0000"/>
          <w:sz w:val="24"/>
        </w:rPr>
        <w:t>working</w:t>
      </w:r>
      <w:proofErr w:type="gramEnd"/>
      <w:r w:rsidR="0045033C" w:rsidRPr="00B12935">
        <w:rPr>
          <w:b/>
          <w:color w:val="FF0000"/>
          <w:sz w:val="24"/>
        </w:rPr>
        <w:t>?</w:t>
      </w:r>
    </w:p>
    <w:p w14:paraId="371D6A8E" w14:textId="77777777" w:rsidR="0045033C" w:rsidRPr="00B12935" w:rsidRDefault="0045033C">
      <w:pPr>
        <w:rPr>
          <w:b/>
          <w:color w:val="FF0000"/>
          <w:sz w:val="24"/>
        </w:rPr>
      </w:pPr>
    </w:p>
    <w:p w14:paraId="7E8DA5BF" w14:textId="0C832AA6" w:rsidR="0045033C" w:rsidRPr="00B12935" w:rsidRDefault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B12935">
        <w:rPr>
          <w:color w:val="FF0000"/>
          <w:sz w:val="24"/>
        </w:rPr>
        <w:t>12-hour Day shift</w:t>
      </w:r>
    </w:p>
    <w:p w14:paraId="1B1C7A43" w14:textId="53E8A2C7" w:rsidR="0045033C" w:rsidRPr="00B12935" w:rsidRDefault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B12935">
        <w:rPr>
          <w:color w:val="FF0000"/>
          <w:sz w:val="24"/>
        </w:rPr>
        <w:t>12-hour Night shift</w:t>
      </w:r>
    </w:p>
    <w:p w14:paraId="5149D645" w14:textId="2CBEA9E1" w:rsidR="00032E91" w:rsidRPr="00B12935" w:rsidRDefault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color w:val="FF0000"/>
          <w:sz w:val="24"/>
        </w:rPr>
      </w:pPr>
      <w:r w:rsidRPr="00B12935">
        <w:rPr>
          <w:color w:val="FF0000"/>
          <w:sz w:val="24"/>
        </w:rPr>
        <w:t>Other</w:t>
      </w:r>
    </w:p>
    <w:p w14:paraId="39D781C8" w14:textId="77777777" w:rsidR="00032E91" w:rsidRDefault="00032E91" w:rsidP="00032E91">
      <w:pPr>
        <w:rPr>
          <w:sz w:val="24"/>
        </w:rPr>
      </w:pPr>
    </w:p>
    <w:p w14:paraId="2AE7E132" w14:textId="77777777" w:rsidR="00032E91" w:rsidRDefault="00032E91" w:rsidP="00032E91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Do you have a second job?</w:t>
      </w:r>
    </w:p>
    <w:p w14:paraId="1CB70E90" w14:textId="77777777" w:rsidR="00032E91" w:rsidRDefault="00032E91" w:rsidP="00032E91">
      <w:pPr>
        <w:rPr>
          <w:b/>
          <w:sz w:val="24"/>
        </w:rPr>
      </w:pPr>
    </w:p>
    <w:p w14:paraId="35B66428" w14:textId="77777777" w:rsidR="00032E91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Yes</w:t>
      </w:r>
    </w:p>
    <w:p w14:paraId="312D3510" w14:textId="77777777" w:rsidR="00032E91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No</w:t>
      </w:r>
    </w:p>
    <w:p w14:paraId="190D8919" w14:textId="77777777" w:rsidR="00032E91" w:rsidRDefault="00032E91" w:rsidP="00032E91">
      <w:pPr>
        <w:rPr>
          <w:sz w:val="24"/>
        </w:rPr>
      </w:pPr>
    </w:p>
    <w:p w14:paraId="50509143" w14:textId="67CD63DC" w:rsidR="00032E91" w:rsidRDefault="00032E91" w:rsidP="00032E91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ich best describes you?</w:t>
      </w:r>
    </w:p>
    <w:p w14:paraId="3DE1A5DC" w14:textId="77777777" w:rsidR="00032E91" w:rsidRDefault="00032E91" w:rsidP="00032E91">
      <w:pPr>
        <w:rPr>
          <w:b/>
          <w:sz w:val="24"/>
        </w:rPr>
      </w:pPr>
    </w:p>
    <w:p w14:paraId="14A4BFB1" w14:textId="76C9DF9F" w:rsidR="00032E91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Hourly</w:t>
      </w:r>
    </w:p>
    <w:p w14:paraId="0F5AA9D1" w14:textId="5D496584" w:rsidR="00032E91" w:rsidRDefault="00032E91" w:rsidP="00032E91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Salaried</w:t>
      </w:r>
    </w:p>
    <w:p w14:paraId="2E8B2925" w14:textId="77777777" w:rsidR="0045033C" w:rsidRDefault="0045033C">
      <w:pPr>
        <w:rPr>
          <w:sz w:val="24"/>
        </w:rPr>
      </w:pPr>
    </w:p>
    <w:p w14:paraId="2BB62AE3" w14:textId="77777777" w:rsidR="00FB5CDD" w:rsidRDefault="00FB5CDD" w:rsidP="00FB5CDD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Are you a student?</w:t>
      </w:r>
    </w:p>
    <w:p w14:paraId="06981405" w14:textId="77777777" w:rsidR="00FB5CDD" w:rsidRDefault="00FB5CDD" w:rsidP="00FB5CDD">
      <w:pPr>
        <w:rPr>
          <w:b/>
          <w:sz w:val="24"/>
        </w:rPr>
      </w:pPr>
    </w:p>
    <w:p w14:paraId="1344B738" w14:textId="77777777" w:rsidR="00FB5CDD" w:rsidRDefault="00FB5CDD" w:rsidP="00FB5CDD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Yes</w:t>
      </w:r>
    </w:p>
    <w:p w14:paraId="4E35AA0C" w14:textId="77777777" w:rsidR="00FB5CDD" w:rsidRDefault="00FB5CDD" w:rsidP="00FB5CDD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No</w:t>
      </w:r>
    </w:p>
    <w:p w14:paraId="7BC96BDE" w14:textId="77777777" w:rsidR="00FB5CDD" w:rsidRDefault="00FB5CDD" w:rsidP="00FB5CDD">
      <w:pPr>
        <w:ind w:left="360"/>
        <w:rPr>
          <w:sz w:val="24"/>
        </w:rPr>
      </w:pPr>
    </w:p>
    <w:p w14:paraId="793C17DC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bCs/>
          <w:sz w:val="24"/>
        </w:rPr>
        <w:t xml:space="preserve">Do you have children or </w:t>
      </w:r>
      <w:r w:rsidR="008C0A01">
        <w:rPr>
          <w:b/>
          <w:bCs/>
          <w:sz w:val="24"/>
        </w:rPr>
        <w:t>elder family members</w:t>
      </w:r>
      <w:r>
        <w:rPr>
          <w:b/>
          <w:bCs/>
          <w:sz w:val="24"/>
        </w:rPr>
        <w:t xml:space="preserve"> at home that require childcare or eldercare when you are at work?</w:t>
      </w:r>
    </w:p>
    <w:p w14:paraId="116C48A3" w14:textId="77777777" w:rsidR="0045033C" w:rsidRDefault="0045033C">
      <w:pPr>
        <w:rPr>
          <w:b/>
          <w:sz w:val="24"/>
        </w:rPr>
      </w:pPr>
    </w:p>
    <w:p w14:paraId="022B567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Yes</w:t>
      </w:r>
    </w:p>
    <w:p w14:paraId="53A1682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No</w:t>
      </w:r>
    </w:p>
    <w:p w14:paraId="3F9198B1" w14:textId="77777777" w:rsidR="00BD1A3A" w:rsidRDefault="00BD1A3A">
      <w:pPr>
        <w:rPr>
          <w:b/>
          <w:sz w:val="24"/>
        </w:rPr>
      </w:pPr>
    </w:p>
    <w:p w14:paraId="468CAB5E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at is your gender?</w:t>
      </w:r>
    </w:p>
    <w:p w14:paraId="1D972279" w14:textId="77777777" w:rsidR="0045033C" w:rsidRDefault="0045033C">
      <w:pPr>
        <w:rPr>
          <w:b/>
          <w:sz w:val="24"/>
        </w:rPr>
      </w:pPr>
    </w:p>
    <w:p w14:paraId="4A122FF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Female</w:t>
      </w:r>
    </w:p>
    <w:p w14:paraId="36C6A61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Male</w:t>
      </w:r>
    </w:p>
    <w:p w14:paraId="7DDEA342" w14:textId="77777777" w:rsidR="00FB5CDD" w:rsidRDefault="00FB5CDD">
      <w:pPr>
        <w:rPr>
          <w:sz w:val="24"/>
        </w:rPr>
      </w:pPr>
    </w:p>
    <w:p w14:paraId="612A1230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at is your age group?</w:t>
      </w:r>
    </w:p>
    <w:p w14:paraId="260894FB" w14:textId="77777777" w:rsidR="0045033C" w:rsidRDefault="0045033C">
      <w:pPr>
        <w:rPr>
          <w:b/>
          <w:sz w:val="24"/>
        </w:rPr>
      </w:pPr>
    </w:p>
    <w:p w14:paraId="324816F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25 and under</w:t>
      </w:r>
    </w:p>
    <w:p w14:paraId="12A6850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26 to 30</w:t>
      </w:r>
    </w:p>
    <w:p w14:paraId="194B5D2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31 to 35</w:t>
      </w:r>
    </w:p>
    <w:p w14:paraId="7B42612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36 to 40</w:t>
      </w:r>
    </w:p>
    <w:p w14:paraId="3C97401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41 to 45</w:t>
      </w:r>
    </w:p>
    <w:p w14:paraId="11834BB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46 to 50</w:t>
      </w:r>
    </w:p>
    <w:p w14:paraId="74FC614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 xml:space="preserve">51 to 55 </w:t>
      </w:r>
    </w:p>
    <w:p w14:paraId="112CCAAB" w14:textId="6616DA76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Over 55</w:t>
      </w:r>
    </w:p>
    <w:p w14:paraId="15C7DB9A" w14:textId="2F406AA7" w:rsidR="00793B2F" w:rsidRDefault="00793B2F" w:rsidP="00793B2F">
      <w:pPr>
        <w:rPr>
          <w:sz w:val="24"/>
        </w:rPr>
      </w:pPr>
    </w:p>
    <w:p w14:paraId="2856324C" w14:textId="77777777" w:rsidR="00793B2F" w:rsidRDefault="00793B2F" w:rsidP="00793B2F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 w:rsidRPr="004A6605">
        <w:rPr>
          <w:b/>
          <w:sz w:val="24"/>
        </w:rPr>
        <w:t>Which best describes your spouse or domestic partner’s work status?</w:t>
      </w:r>
    </w:p>
    <w:p w14:paraId="0DD460DC" w14:textId="77777777" w:rsidR="00793B2F" w:rsidRPr="00BF71F8" w:rsidRDefault="00793B2F" w:rsidP="00793B2F">
      <w:pPr>
        <w:rPr>
          <w:b/>
          <w:sz w:val="24"/>
        </w:rPr>
      </w:pPr>
    </w:p>
    <w:p w14:paraId="279483D5" w14:textId="77777777" w:rsidR="00793B2F" w:rsidRPr="004A6605" w:rsidRDefault="00793B2F" w:rsidP="00793B2F">
      <w:pPr>
        <w:numPr>
          <w:ilvl w:val="0"/>
          <w:numId w:val="6"/>
        </w:numPr>
        <w:tabs>
          <w:tab w:val="clear" w:pos="360"/>
          <w:tab w:val="num" w:pos="720"/>
          <w:tab w:val="num" w:pos="990"/>
        </w:tabs>
        <w:ind w:left="990" w:hanging="630"/>
        <w:rPr>
          <w:sz w:val="24"/>
        </w:rPr>
      </w:pPr>
      <w:r w:rsidRPr="004A6605">
        <w:rPr>
          <w:sz w:val="24"/>
        </w:rPr>
        <w:t>No spouse</w:t>
      </w:r>
      <w:r>
        <w:rPr>
          <w:sz w:val="24"/>
        </w:rPr>
        <w:t xml:space="preserve"> or domestic partner</w:t>
      </w:r>
    </w:p>
    <w:p w14:paraId="079246CB" w14:textId="77777777" w:rsidR="00793B2F" w:rsidRPr="004A6605" w:rsidRDefault="00793B2F" w:rsidP="00793B2F">
      <w:pPr>
        <w:numPr>
          <w:ilvl w:val="0"/>
          <w:numId w:val="6"/>
        </w:numPr>
        <w:tabs>
          <w:tab w:val="clear" w:pos="360"/>
          <w:tab w:val="num" w:pos="720"/>
          <w:tab w:val="num" w:pos="990"/>
        </w:tabs>
        <w:ind w:left="990" w:hanging="630"/>
        <w:rPr>
          <w:sz w:val="24"/>
        </w:rPr>
      </w:pPr>
      <w:r w:rsidRPr="004A6605">
        <w:rPr>
          <w:sz w:val="24"/>
        </w:rPr>
        <w:t>Does not work outside the home</w:t>
      </w:r>
    </w:p>
    <w:p w14:paraId="11B28702" w14:textId="77777777" w:rsidR="00793B2F" w:rsidRPr="004A6605" w:rsidRDefault="00793B2F" w:rsidP="00793B2F">
      <w:pPr>
        <w:numPr>
          <w:ilvl w:val="0"/>
          <w:numId w:val="6"/>
        </w:numPr>
        <w:tabs>
          <w:tab w:val="clear" w:pos="360"/>
          <w:tab w:val="num" w:pos="720"/>
          <w:tab w:val="num" w:pos="990"/>
        </w:tabs>
        <w:ind w:left="990" w:hanging="630"/>
        <w:rPr>
          <w:sz w:val="24"/>
        </w:rPr>
      </w:pPr>
      <w:r w:rsidRPr="004A6605">
        <w:rPr>
          <w:sz w:val="24"/>
        </w:rPr>
        <w:t>Works a different schedule than I do in this company</w:t>
      </w:r>
    </w:p>
    <w:p w14:paraId="08F2001E" w14:textId="77777777" w:rsidR="00793B2F" w:rsidRPr="004A6605" w:rsidRDefault="00793B2F" w:rsidP="00793B2F">
      <w:pPr>
        <w:numPr>
          <w:ilvl w:val="0"/>
          <w:numId w:val="6"/>
        </w:numPr>
        <w:tabs>
          <w:tab w:val="clear" w:pos="360"/>
          <w:tab w:val="num" w:pos="720"/>
          <w:tab w:val="num" w:pos="990"/>
        </w:tabs>
        <w:ind w:left="990" w:hanging="630"/>
        <w:rPr>
          <w:sz w:val="24"/>
        </w:rPr>
      </w:pPr>
      <w:r w:rsidRPr="004A6605">
        <w:rPr>
          <w:sz w:val="24"/>
        </w:rPr>
        <w:t>Works a different schedule than I do outside this company</w:t>
      </w:r>
    </w:p>
    <w:p w14:paraId="46FB2EB4" w14:textId="77777777" w:rsidR="00793B2F" w:rsidRPr="004A6605" w:rsidRDefault="00793B2F" w:rsidP="00793B2F">
      <w:pPr>
        <w:numPr>
          <w:ilvl w:val="0"/>
          <w:numId w:val="6"/>
        </w:numPr>
        <w:tabs>
          <w:tab w:val="clear" w:pos="360"/>
          <w:tab w:val="num" w:pos="720"/>
          <w:tab w:val="num" w:pos="990"/>
        </w:tabs>
        <w:ind w:left="990" w:hanging="630"/>
        <w:rPr>
          <w:sz w:val="24"/>
        </w:rPr>
      </w:pPr>
      <w:r w:rsidRPr="004A6605">
        <w:rPr>
          <w:sz w:val="24"/>
        </w:rPr>
        <w:t>Works the same schedule as I do in this company</w:t>
      </w:r>
    </w:p>
    <w:p w14:paraId="2D3B84E3" w14:textId="77777777" w:rsidR="00793B2F" w:rsidRDefault="00793B2F" w:rsidP="00793B2F">
      <w:pPr>
        <w:numPr>
          <w:ilvl w:val="0"/>
          <w:numId w:val="6"/>
        </w:numPr>
        <w:tabs>
          <w:tab w:val="clear" w:pos="360"/>
          <w:tab w:val="num" w:pos="720"/>
          <w:tab w:val="num" w:pos="990"/>
        </w:tabs>
        <w:ind w:left="990" w:hanging="630"/>
        <w:rPr>
          <w:sz w:val="24"/>
        </w:rPr>
      </w:pPr>
      <w:r w:rsidRPr="004A6605">
        <w:rPr>
          <w:sz w:val="24"/>
        </w:rPr>
        <w:t>Works the same schedule as I do outside this company</w:t>
      </w:r>
    </w:p>
    <w:p w14:paraId="737CCEE9" w14:textId="77777777" w:rsidR="00032E91" w:rsidRDefault="00032E91" w:rsidP="00793B2F">
      <w:pPr>
        <w:rPr>
          <w:sz w:val="24"/>
        </w:rPr>
      </w:pPr>
    </w:p>
    <w:p w14:paraId="7E67CEEB" w14:textId="77777777" w:rsidR="00FB5CDD" w:rsidRDefault="00FB5CDD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Are you a single parent?</w:t>
      </w:r>
    </w:p>
    <w:p w14:paraId="6F7A148A" w14:textId="77777777" w:rsidR="00FB5CDD" w:rsidRDefault="00FB5CDD" w:rsidP="00FB5CDD">
      <w:pPr>
        <w:rPr>
          <w:b/>
          <w:sz w:val="24"/>
        </w:rPr>
      </w:pPr>
    </w:p>
    <w:p w14:paraId="3972E60C" w14:textId="77777777" w:rsidR="00FB5CDD" w:rsidRDefault="00FB5CDD" w:rsidP="00FB5CDD">
      <w:pPr>
        <w:numPr>
          <w:ilvl w:val="0"/>
          <w:numId w:val="41"/>
        </w:numPr>
        <w:tabs>
          <w:tab w:val="clear" w:pos="360"/>
          <w:tab w:val="num" w:pos="720"/>
        </w:tabs>
        <w:ind w:left="1080" w:hanging="720"/>
        <w:rPr>
          <w:sz w:val="24"/>
        </w:rPr>
      </w:pPr>
      <w:r>
        <w:rPr>
          <w:sz w:val="24"/>
        </w:rPr>
        <w:t>Yes</w:t>
      </w:r>
    </w:p>
    <w:p w14:paraId="07F03434" w14:textId="77777777" w:rsidR="00FB5CDD" w:rsidRPr="00FB5CDD" w:rsidRDefault="00FB5CDD" w:rsidP="00FB5CDD">
      <w:pPr>
        <w:numPr>
          <w:ilvl w:val="0"/>
          <w:numId w:val="41"/>
        </w:numPr>
        <w:tabs>
          <w:tab w:val="clear" w:pos="360"/>
          <w:tab w:val="num" w:pos="720"/>
        </w:tabs>
        <w:ind w:left="1080" w:hanging="720"/>
        <w:rPr>
          <w:sz w:val="24"/>
        </w:rPr>
      </w:pPr>
      <w:r>
        <w:rPr>
          <w:sz w:val="24"/>
        </w:rPr>
        <w:t>No</w:t>
      </w:r>
    </w:p>
    <w:p w14:paraId="250F5A33" w14:textId="77777777" w:rsidR="00FB5CDD" w:rsidRDefault="00FB5CDD" w:rsidP="00FB5CDD">
      <w:pPr>
        <w:ind w:left="360"/>
        <w:rPr>
          <w:sz w:val="24"/>
        </w:rPr>
      </w:pPr>
    </w:p>
    <w:p w14:paraId="07BA8C20" w14:textId="77777777" w:rsidR="0010617D" w:rsidRDefault="0010617D" w:rsidP="00FB5CDD">
      <w:pPr>
        <w:ind w:left="360"/>
        <w:rPr>
          <w:sz w:val="24"/>
        </w:rPr>
      </w:pPr>
    </w:p>
    <w:p w14:paraId="59042FEA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lastRenderedPageBreak/>
        <w:t>How do you normally get to work?</w:t>
      </w:r>
    </w:p>
    <w:p w14:paraId="10AF1899" w14:textId="77777777" w:rsidR="0045033C" w:rsidRDefault="0045033C">
      <w:pPr>
        <w:rPr>
          <w:b/>
          <w:sz w:val="24"/>
        </w:rPr>
      </w:pPr>
    </w:p>
    <w:p w14:paraId="284F715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Drive by myself</w:t>
      </w:r>
    </w:p>
    <w:p w14:paraId="0ABBBC3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Carpool</w:t>
      </w:r>
    </w:p>
    <w:p w14:paraId="5F30913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Public transportation</w:t>
      </w:r>
    </w:p>
    <w:p w14:paraId="65403296" w14:textId="77777777" w:rsidR="00940108" w:rsidRDefault="00940108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Walk or bike</w:t>
      </w:r>
    </w:p>
    <w:p w14:paraId="6AE1A07F" w14:textId="77777777" w:rsidR="0045033C" w:rsidRDefault="0045033C">
      <w:pPr>
        <w:rPr>
          <w:sz w:val="24"/>
        </w:rPr>
      </w:pPr>
    </w:p>
    <w:p w14:paraId="6CD71993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How far do you commute to work (one way)?</w:t>
      </w:r>
    </w:p>
    <w:p w14:paraId="12FD1CE8" w14:textId="77777777" w:rsidR="0045033C" w:rsidRDefault="0045033C">
      <w:pPr>
        <w:rPr>
          <w:b/>
          <w:sz w:val="24"/>
        </w:rPr>
      </w:pPr>
    </w:p>
    <w:p w14:paraId="134AB78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Less than 1 mile</w:t>
      </w:r>
    </w:p>
    <w:p w14:paraId="346FF90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1 to 5 miles</w:t>
      </w:r>
      <w:r>
        <w:rPr>
          <w:sz w:val="24"/>
        </w:rPr>
        <w:tab/>
      </w:r>
    </w:p>
    <w:p w14:paraId="46B08D5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6 to 10 miles</w:t>
      </w:r>
    </w:p>
    <w:p w14:paraId="7E2AB3E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11 to 20 miles</w:t>
      </w:r>
    </w:p>
    <w:p w14:paraId="4745277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21 to 30 miles</w:t>
      </w:r>
    </w:p>
    <w:p w14:paraId="430906F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31 to 40 miles</w:t>
      </w:r>
    </w:p>
    <w:p w14:paraId="4C5DAED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720"/>
        <w:rPr>
          <w:sz w:val="24"/>
        </w:rPr>
      </w:pPr>
      <w:r>
        <w:rPr>
          <w:sz w:val="24"/>
        </w:rPr>
        <w:t>More than 40 miles</w:t>
      </w:r>
    </w:p>
    <w:p w14:paraId="410937E9" w14:textId="5F1550AC" w:rsidR="0045033C" w:rsidRDefault="0045033C">
      <w:pPr>
        <w:rPr>
          <w:sz w:val="24"/>
        </w:rPr>
      </w:pPr>
    </w:p>
    <w:p w14:paraId="19B2BC44" w14:textId="69B9D7A5" w:rsidR="0045033C" w:rsidRPr="00706DC7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 xml:space="preserve">How many hours of sleep do you get every 24-hour period when you are </w:t>
      </w:r>
      <w:r w:rsidRPr="00706DC7">
        <w:rPr>
          <w:b/>
          <w:sz w:val="24"/>
        </w:rPr>
        <w:t xml:space="preserve">working </w:t>
      </w:r>
      <w:r w:rsidR="00793B2F">
        <w:rPr>
          <w:b/>
          <w:sz w:val="24"/>
        </w:rPr>
        <w:t>Day</w:t>
      </w:r>
      <w:r w:rsidRPr="00706DC7">
        <w:rPr>
          <w:b/>
          <w:sz w:val="24"/>
        </w:rPr>
        <w:t xml:space="preserve"> shift?</w:t>
      </w:r>
    </w:p>
    <w:p w14:paraId="78ED2F47" w14:textId="77777777" w:rsidR="0045033C" w:rsidRPr="00706DC7" w:rsidRDefault="0045033C">
      <w:pPr>
        <w:rPr>
          <w:b/>
          <w:sz w:val="24"/>
        </w:rPr>
      </w:pPr>
    </w:p>
    <w:p w14:paraId="3E3BA7EF" w14:textId="1447FCD4" w:rsidR="0045033C" w:rsidRPr="00706DC7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 w:rsidRPr="00706DC7">
        <w:rPr>
          <w:sz w:val="24"/>
        </w:rPr>
        <w:t xml:space="preserve">I never work the </w:t>
      </w:r>
      <w:r w:rsidR="00183DE6">
        <w:rPr>
          <w:sz w:val="24"/>
        </w:rPr>
        <w:t xml:space="preserve">Day </w:t>
      </w:r>
      <w:r w:rsidRPr="00706DC7">
        <w:rPr>
          <w:sz w:val="24"/>
        </w:rPr>
        <w:t>shift</w:t>
      </w:r>
    </w:p>
    <w:p w14:paraId="11A66075" w14:textId="77777777" w:rsidR="0045033C" w:rsidRPr="00706DC7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 w:rsidRPr="00706DC7">
        <w:rPr>
          <w:sz w:val="24"/>
        </w:rPr>
        <w:t>Less than 5 hours</w:t>
      </w:r>
    </w:p>
    <w:p w14:paraId="36CF19CF" w14:textId="77777777" w:rsidR="0045033C" w:rsidRPr="00706DC7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 w:rsidRPr="00706DC7">
        <w:rPr>
          <w:sz w:val="24"/>
        </w:rPr>
        <w:t>5 or more hours but less than 6 hours</w:t>
      </w:r>
    </w:p>
    <w:p w14:paraId="421DE19B" w14:textId="77777777" w:rsidR="0045033C" w:rsidRPr="00706DC7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 w:rsidRPr="00706DC7">
        <w:rPr>
          <w:sz w:val="24"/>
        </w:rPr>
        <w:t>6 or more hours but less than 7 hours</w:t>
      </w:r>
    </w:p>
    <w:p w14:paraId="0F64D51F" w14:textId="77777777" w:rsidR="0045033C" w:rsidRPr="00706DC7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 w:rsidRPr="00706DC7">
        <w:rPr>
          <w:sz w:val="24"/>
        </w:rPr>
        <w:t>7 or more hours but less than 8 hours</w:t>
      </w:r>
    </w:p>
    <w:p w14:paraId="2A50C9A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8 or more hours but less than 9 hours</w:t>
      </w:r>
    </w:p>
    <w:p w14:paraId="7853BDE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9 or more hours</w:t>
      </w:r>
    </w:p>
    <w:p w14:paraId="3FA99C17" w14:textId="77777777" w:rsidR="0045033C" w:rsidRDefault="0045033C">
      <w:pPr>
        <w:rPr>
          <w:b/>
          <w:sz w:val="24"/>
        </w:rPr>
      </w:pPr>
    </w:p>
    <w:p w14:paraId="1B8A74D3" w14:textId="77777777" w:rsidR="00032E91" w:rsidRDefault="00032E91">
      <w:pPr>
        <w:rPr>
          <w:b/>
          <w:sz w:val="24"/>
        </w:rPr>
      </w:pPr>
    </w:p>
    <w:p w14:paraId="4A2D8E31" w14:textId="77777777" w:rsidR="0010617D" w:rsidRDefault="0010617D">
      <w:pPr>
        <w:rPr>
          <w:b/>
          <w:sz w:val="24"/>
        </w:rPr>
      </w:pPr>
    </w:p>
    <w:p w14:paraId="4305489F" w14:textId="77777777" w:rsidR="0010617D" w:rsidRDefault="0010617D">
      <w:pPr>
        <w:rPr>
          <w:b/>
          <w:sz w:val="24"/>
        </w:rPr>
      </w:pPr>
    </w:p>
    <w:p w14:paraId="246FBDC5" w14:textId="77777777" w:rsidR="0010617D" w:rsidRDefault="0010617D">
      <w:pPr>
        <w:rPr>
          <w:b/>
          <w:sz w:val="24"/>
        </w:rPr>
      </w:pPr>
    </w:p>
    <w:p w14:paraId="5C5EA350" w14:textId="77777777" w:rsidR="0010617D" w:rsidRDefault="0010617D">
      <w:pPr>
        <w:rPr>
          <w:b/>
          <w:sz w:val="24"/>
        </w:rPr>
      </w:pPr>
    </w:p>
    <w:p w14:paraId="24FFE432" w14:textId="77777777" w:rsidR="0010617D" w:rsidRDefault="0010617D">
      <w:pPr>
        <w:rPr>
          <w:b/>
          <w:sz w:val="24"/>
        </w:rPr>
      </w:pPr>
    </w:p>
    <w:p w14:paraId="06EDA002" w14:textId="77777777" w:rsidR="0010617D" w:rsidRDefault="0010617D">
      <w:pPr>
        <w:rPr>
          <w:b/>
          <w:sz w:val="24"/>
        </w:rPr>
      </w:pPr>
    </w:p>
    <w:p w14:paraId="75179A79" w14:textId="77777777" w:rsidR="00032E91" w:rsidRDefault="00032E91">
      <w:pPr>
        <w:rPr>
          <w:b/>
          <w:sz w:val="24"/>
        </w:rPr>
      </w:pPr>
    </w:p>
    <w:p w14:paraId="536F3FAF" w14:textId="77777777" w:rsidR="00032E91" w:rsidRDefault="00032E91">
      <w:pPr>
        <w:rPr>
          <w:b/>
          <w:sz w:val="24"/>
        </w:rPr>
      </w:pPr>
    </w:p>
    <w:p w14:paraId="704B2CB9" w14:textId="4635A2FF" w:rsidR="0045033C" w:rsidRPr="00706DC7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How many hours of sleep do you get every 24-</w:t>
      </w:r>
      <w:r w:rsidRPr="00706DC7">
        <w:rPr>
          <w:b/>
          <w:sz w:val="24"/>
        </w:rPr>
        <w:t xml:space="preserve">hour period when you are working </w:t>
      </w:r>
      <w:r w:rsidR="00793B2F">
        <w:rPr>
          <w:b/>
          <w:sz w:val="24"/>
        </w:rPr>
        <w:t>Night</w:t>
      </w:r>
      <w:r w:rsidRPr="00706DC7">
        <w:rPr>
          <w:b/>
          <w:sz w:val="24"/>
        </w:rPr>
        <w:t xml:space="preserve"> shift?</w:t>
      </w:r>
    </w:p>
    <w:p w14:paraId="0EFFA7ED" w14:textId="77777777" w:rsidR="0045033C" w:rsidRPr="00706DC7" w:rsidRDefault="0045033C">
      <w:pPr>
        <w:rPr>
          <w:b/>
          <w:sz w:val="24"/>
        </w:rPr>
      </w:pPr>
    </w:p>
    <w:p w14:paraId="00D9E62D" w14:textId="2144AAA7" w:rsidR="0045033C" w:rsidRPr="00706DC7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 w:rsidRPr="00706DC7">
        <w:rPr>
          <w:sz w:val="24"/>
        </w:rPr>
        <w:t xml:space="preserve">I never work the </w:t>
      </w:r>
      <w:r w:rsidR="00183DE6">
        <w:rPr>
          <w:sz w:val="24"/>
        </w:rPr>
        <w:t>Night</w:t>
      </w:r>
      <w:r w:rsidRPr="00706DC7">
        <w:rPr>
          <w:sz w:val="24"/>
        </w:rPr>
        <w:t xml:space="preserve"> shift</w:t>
      </w:r>
    </w:p>
    <w:p w14:paraId="425FECDE" w14:textId="77777777" w:rsidR="0045033C" w:rsidRPr="00706DC7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 w:rsidRPr="00706DC7">
        <w:rPr>
          <w:sz w:val="24"/>
        </w:rPr>
        <w:t>Less than 5 hours</w:t>
      </w:r>
    </w:p>
    <w:p w14:paraId="750ED40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or more hours but less than 6 hours</w:t>
      </w:r>
    </w:p>
    <w:p w14:paraId="54E995A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6 or more hours but less than 7 hours</w:t>
      </w:r>
    </w:p>
    <w:p w14:paraId="201F9BB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7 or more hours but less than 8 hours</w:t>
      </w:r>
    </w:p>
    <w:p w14:paraId="77A55FB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8 or more hours but less than 9 hours</w:t>
      </w:r>
    </w:p>
    <w:p w14:paraId="1E56F8E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9 or more hours</w:t>
      </w:r>
    </w:p>
    <w:p w14:paraId="09989483" w14:textId="77777777" w:rsidR="00144FC1" w:rsidRDefault="00144FC1" w:rsidP="00144FC1">
      <w:pPr>
        <w:ind w:left="540"/>
        <w:rPr>
          <w:b/>
          <w:sz w:val="24"/>
        </w:rPr>
      </w:pPr>
    </w:p>
    <w:p w14:paraId="6771817F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How many hours of sleep do you get every 24-hour period on days off?</w:t>
      </w:r>
    </w:p>
    <w:p w14:paraId="0881E20C" w14:textId="77777777" w:rsidR="0045033C" w:rsidRDefault="0045033C">
      <w:pPr>
        <w:rPr>
          <w:b/>
        </w:rPr>
      </w:pPr>
      <w:r>
        <w:rPr>
          <w:b/>
        </w:rPr>
        <w:t xml:space="preserve"> </w:t>
      </w:r>
    </w:p>
    <w:p w14:paraId="79C991F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Less than 5 hours</w:t>
      </w:r>
    </w:p>
    <w:p w14:paraId="44F1A5F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or more hours but less than 6 hours</w:t>
      </w:r>
    </w:p>
    <w:p w14:paraId="0579E57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6 or more hours but less than 7 hours</w:t>
      </w:r>
    </w:p>
    <w:p w14:paraId="3064675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7 or more hours but less than 8 hours</w:t>
      </w:r>
    </w:p>
    <w:p w14:paraId="16DE148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8 or more hours but less than 9 hours</w:t>
      </w:r>
    </w:p>
    <w:p w14:paraId="60C7672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2"/>
        </w:rPr>
      </w:pPr>
      <w:r>
        <w:rPr>
          <w:sz w:val="24"/>
        </w:rPr>
        <w:t>9 or more hours</w:t>
      </w:r>
      <w:r>
        <w:rPr>
          <w:sz w:val="24"/>
        </w:rPr>
        <w:br/>
      </w:r>
    </w:p>
    <w:p w14:paraId="5CCCF54B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How many hours of sleep do you need every 24-hour period to be fully alert?</w:t>
      </w:r>
    </w:p>
    <w:p w14:paraId="3DEB2BF1" w14:textId="77777777" w:rsidR="0045033C" w:rsidRDefault="0045033C">
      <w:pPr>
        <w:rPr>
          <w:b/>
        </w:rPr>
      </w:pPr>
    </w:p>
    <w:p w14:paraId="0201936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Less than 5 hours</w:t>
      </w:r>
    </w:p>
    <w:p w14:paraId="1180512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or more hours but less than 6 hours</w:t>
      </w:r>
    </w:p>
    <w:p w14:paraId="02B6E9C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6 or more hours but less than 7 hours</w:t>
      </w:r>
    </w:p>
    <w:p w14:paraId="3E32DA7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7 or more hours but less than 8 hours</w:t>
      </w:r>
    </w:p>
    <w:p w14:paraId="3FF323E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8 or more hours but less than 9 hours</w:t>
      </w:r>
    </w:p>
    <w:p w14:paraId="6DB43EC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9 or more hours</w:t>
      </w:r>
    </w:p>
    <w:p w14:paraId="36D89861" w14:textId="77777777" w:rsidR="00FB5CDD" w:rsidRDefault="00FB5CDD" w:rsidP="00FB5CDD">
      <w:pPr>
        <w:ind w:left="360"/>
        <w:rPr>
          <w:sz w:val="24"/>
        </w:rPr>
      </w:pPr>
    </w:p>
    <w:p w14:paraId="2E5A9D7A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lastRenderedPageBreak/>
        <w:t>How often do you notice you are having problems with safety or performance due to sleepiness?</w:t>
      </w:r>
    </w:p>
    <w:p w14:paraId="65581BCC" w14:textId="77777777" w:rsidR="0045033C" w:rsidRDefault="0045033C">
      <w:pPr>
        <w:rPr>
          <w:b/>
          <w:sz w:val="24"/>
        </w:rPr>
      </w:pPr>
    </w:p>
    <w:p w14:paraId="002F501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Never</w:t>
      </w:r>
    </w:p>
    <w:p w14:paraId="321FE97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Rarely</w:t>
      </w:r>
    </w:p>
    <w:p w14:paraId="0D4CE1D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Once a month</w:t>
      </w:r>
    </w:p>
    <w:p w14:paraId="5980A1E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Once a week</w:t>
      </w:r>
    </w:p>
    <w:p w14:paraId="36D0595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Almost daily</w:t>
      </w:r>
    </w:p>
    <w:p w14:paraId="67D52B17" w14:textId="1BC83916" w:rsidR="00144FC1" w:rsidRDefault="00144FC1">
      <w:pPr>
        <w:pStyle w:val="Heading1"/>
        <w:rPr>
          <w:u w:val="single"/>
        </w:rPr>
      </w:pPr>
    </w:p>
    <w:p w14:paraId="77E2EE7D" w14:textId="77777777" w:rsidR="0045033C" w:rsidRDefault="0045033C">
      <w:pPr>
        <w:pStyle w:val="Heading1"/>
        <w:rPr>
          <w:u w:val="single"/>
        </w:rPr>
      </w:pPr>
      <w:r>
        <w:rPr>
          <w:u w:val="single"/>
        </w:rPr>
        <w:t>Working Conditions</w:t>
      </w:r>
    </w:p>
    <w:p w14:paraId="57E42925" w14:textId="77777777" w:rsidR="0045033C" w:rsidRDefault="0045033C">
      <w:pPr>
        <w:rPr>
          <w:b/>
          <w:sz w:val="24"/>
        </w:rPr>
      </w:pPr>
    </w:p>
    <w:p w14:paraId="670B5478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Overall, this is a safe place to work.</w:t>
      </w:r>
    </w:p>
    <w:p w14:paraId="38B46C3E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7CA9488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05508A9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2</w:t>
      </w:r>
    </w:p>
    <w:p w14:paraId="7DE155A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3</w:t>
      </w:r>
    </w:p>
    <w:p w14:paraId="48A024F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4</w:t>
      </w:r>
    </w:p>
    <w:p w14:paraId="42B5DE6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5 (Strongly Agree)</w:t>
      </w:r>
    </w:p>
    <w:p w14:paraId="56231A98" w14:textId="77777777" w:rsidR="0045033C" w:rsidRDefault="0045033C">
      <w:pPr>
        <w:rPr>
          <w:b/>
          <w:sz w:val="24"/>
        </w:rPr>
      </w:pPr>
    </w:p>
    <w:p w14:paraId="1BC023FE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ich best describes you</w:t>
      </w:r>
      <w:r w:rsidR="00FB5CDD">
        <w:rPr>
          <w:b/>
          <w:sz w:val="24"/>
        </w:rPr>
        <w:t>r opinion</w:t>
      </w:r>
      <w:r>
        <w:rPr>
          <w:b/>
          <w:sz w:val="24"/>
        </w:rPr>
        <w:t>?</w:t>
      </w:r>
    </w:p>
    <w:p w14:paraId="35319AE5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4B1011F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The company can do a lot more to improve safety at this site</w:t>
      </w:r>
    </w:p>
    <w:p w14:paraId="428D20B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The employees can do a lot more to improve safety at this site</w:t>
      </w:r>
    </w:p>
    <w:p w14:paraId="3B2D085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Both of the above</w:t>
      </w:r>
      <w:proofErr w:type="gramEnd"/>
    </w:p>
    <w:p w14:paraId="49A5AEB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Neither of the above, this is a very safe place to work</w:t>
      </w:r>
    </w:p>
    <w:p w14:paraId="742DB79D" w14:textId="77777777" w:rsidR="0045033C" w:rsidRDefault="0045033C">
      <w:pPr>
        <w:rPr>
          <w:b/>
          <w:sz w:val="24"/>
        </w:rPr>
      </w:pPr>
    </w:p>
    <w:p w14:paraId="18EA0743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This company places a high priority on communication.</w:t>
      </w:r>
    </w:p>
    <w:p w14:paraId="65254751" w14:textId="77777777" w:rsidR="0045033C" w:rsidRDefault="0045033C">
      <w:pPr>
        <w:rPr>
          <w:b/>
          <w:sz w:val="24"/>
        </w:rPr>
      </w:pPr>
    </w:p>
    <w:p w14:paraId="622DCE2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124BC02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7F17ABA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4A2004F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496AA07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1A99D171" w14:textId="77777777" w:rsidR="0045033C" w:rsidRDefault="0045033C">
      <w:pPr>
        <w:rPr>
          <w:b/>
          <w:sz w:val="24"/>
        </w:rPr>
      </w:pPr>
    </w:p>
    <w:p w14:paraId="68F0BE34" w14:textId="77777777" w:rsidR="00032E91" w:rsidRDefault="00032E91">
      <w:pPr>
        <w:rPr>
          <w:b/>
          <w:sz w:val="24"/>
        </w:rPr>
      </w:pPr>
    </w:p>
    <w:p w14:paraId="6AEE98AE" w14:textId="77777777" w:rsidR="00032E91" w:rsidRDefault="00032E91">
      <w:pPr>
        <w:rPr>
          <w:b/>
          <w:sz w:val="24"/>
        </w:rPr>
      </w:pPr>
    </w:p>
    <w:p w14:paraId="4909EF1E" w14:textId="77777777" w:rsidR="00032E91" w:rsidRDefault="00032E91">
      <w:pPr>
        <w:rPr>
          <w:b/>
          <w:sz w:val="24"/>
        </w:rPr>
      </w:pPr>
    </w:p>
    <w:p w14:paraId="013BF50E" w14:textId="77777777" w:rsidR="00032E91" w:rsidRDefault="00032E91">
      <w:pPr>
        <w:rPr>
          <w:b/>
          <w:sz w:val="24"/>
        </w:rPr>
      </w:pPr>
    </w:p>
    <w:p w14:paraId="270CD284" w14:textId="77777777" w:rsidR="00032E91" w:rsidRDefault="00032E91">
      <w:pPr>
        <w:rPr>
          <w:b/>
          <w:sz w:val="24"/>
        </w:rPr>
      </w:pPr>
    </w:p>
    <w:p w14:paraId="1A048CFB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Communication is important to me.</w:t>
      </w:r>
    </w:p>
    <w:p w14:paraId="3BA1441D" w14:textId="77777777" w:rsidR="0045033C" w:rsidRDefault="0045033C">
      <w:pPr>
        <w:rPr>
          <w:b/>
          <w:sz w:val="24"/>
        </w:rPr>
      </w:pPr>
    </w:p>
    <w:p w14:paraId="34BED89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1887DA5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2ED0325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0429162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3744372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4F05A518" w14:textId="29BE28E5" w:rsidR="0045033C" w:rsidRDefault="0045033C">
      <w:pPr>
        <w:rPr>
          <w:b/>
          <w:sz w:val="24"/>
        </w:rPr>
      </w:pPr>
    </w:p>
    <w:p w14:paraId="336C696E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How much time is needed to communicate daily plant conditions between shifts?</w:t>
      </w:r>
    </w:p>
    <w:p w14:paraId="61157BFF" w14:textId="77777777" w:rsidR="0045033C" w:rsidRDefault="0045033C">
      <w:pPr>
        <w:rPr>
          <w:b/>
          <w:sz w:val="24"/>
        </w:rPr>
      </w:pPr>
    </w:p>
    <w:p w14:paraId="1042DA1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Less than 10 minutes</w:t>
      </w:r>
    </w:p>
    <w:p w14:paraId="6FB4EF1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10 minutes</w:t>
      </w:r>
    </w:p>
    <w:p w14:paraId="0B44CCD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15 minutes</w:t>
      </w:r>
    </w:p>
    <w:p w14:paraId="697380F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0 minutes</w:t>
      </w:r>
    </w:p>
    <w:p w14:paraId="0F275F4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5 minutes</w:t>
      </w:r>
    </w:p>
    <w:p w14:paraId="747F98B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0 minutes</w:t>
      </w:r>
    </w:p>
    <w:p w14:paraId="5E1351F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More than 30 minutes</w:t>
      </w:r>
    </w:p>
    <w:p w14:paraId="263D541E" w14:textId="77777777" w:rsidR="0045033C" w:rsidRDefault="0045033C">
      <w:pPr>
        <w:ind w:left="360"/>
        <w:rPr>
          <w:sz w:val="24"/>
        </w:rPr>
      </w:pPr>
    </w:p>
    <w:p w14:paraId="19D0CA62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Management welcomes input from the workforce.</w:t>
      </w:r>
    </w:p>
    <w:p w14:paraId="79F0D003" w14:textId="77777777" w:rsidR="0045033C" w:rsidRDefault="0045033C">
      <w:pPr>
        <w:rPr>
          <w:b/>
          <w:sz w:val="24"/>
        </w:rPr>
      </w:pPr>
    </w:p>
    <w:p w14:paraId="26690F0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2773719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12DA729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616B13E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63E740D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39B01DC0" w14:textId="77777777" w:rsidR="0045033C" w:rsidRDefault="0045033C">
      <w:pPr>
        <w:rPr>
          <w:b/>
          <w:sz w:val="24"/>
        </w:rPr>
      </w:pPr>
    </w:p>
    <w:p w14:paraId="347222D2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 enjoy the work that I do.</w:t>
      </w:r>
    </w:p>
    <w:p w14:paraId="19AEA47D" w14:textId="77777777" w:rsidR="0045033C" w:rsidRDefault="0045033C">
      <w:pPr>
        <w:rPr>
          <w:b/>
          <w:sz w:val="24"/>
        </w:rPr>
      </w:pPr>
    </w:p>
    <w:p w14:paraId="5BE90CD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169EDEF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67DB6B8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67BA4D0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7128E31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489D17B7" w14:textId="77777777" w:rsidR="0045033C" w:rsidRDefault="0045033C">
      <w:pPr>
        <w:rPr>
          <w:b/>
          <w:sz w:val="24"/>
        </w:rPr>
      </w:pPr>
    </w:p>
    <w:p w14:paraId="4BF71BDF" w14:textId="77777777" w:rsidR="00032E91" w:rsidRDefault="00032E91">
      <w:pPr>
        <w:rPr>
          <w:b/>
          <w:sz w:val="24"/>
        </w:rPr>
      </w:pPr>
    </w:p>
    <w:p w14:paraId="155FFD55" w14:textId="77777777" w:rsidR="00032E91" w:rsidRDefault="00032E91">
      <w:pPr>
        <w:rPr>
          <w:b/>
          <w:sz w:val="24"/>
        </w:rPr>
      </w:pPr>
    </w:p>
    <w:p w14:paraId="22FC4B49" w14:textId="77777777" w:rsidR="00032E91" w:rsidRDefault="00032E91">
      <w:pPr>
        <w:rPr>
          <w:b/>
          <w:sz w:val="24"/>
        </w:rPr>
      </w:pPr>
    </w:p>
    <w:p w14:paraId="27094FF2" w14:textId="77777777" w:rsidR="00032E91" w:rsidRDefault="00032E91">
      <w:pPr>
        <w:rPr>
          <w:b/>
          <w:sz w:val="24"/>
        </w:rPr>
      </w:pPr>
    </w:p>
    <w:p w14:paraId="3B6A5F60" w14:textId="77777777" w:rsidR="00032E91" w:rsidRDefault="00032E91">
      <w:pPr>
        <w:rPr>
          <w:b/>
          <w:sz w:val="24"/>
        </w:rPr>
      </w:pPr>
    </w:p>
    <w:p w14:paraId="0C4C7BCC" w14:textId="77777777" w:rsidR="00032E91" w:rsidRDefault="00032E91">
      <w:pPr>
        <w:rPr>
          <w:b/>
          <w:sz w:val="24"/>
        </w:rPr>
      </w:pPr>
    </w:p>
    <w:p w14:paraId="4DA39508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lastRenderedPageBreak/>
        <w:t>The pay here is good compared to other jobs in the area.</w:t>
      </w:r>
    </w:p>
    <w:p w14:paraId="17992DAC" w14:textId="77777777" w:rsidR="0045033C" w:rsidRDefault="0045033C">
      <w:pPr>
        <w:rPr>
          <w:b/>
          <w:sz w:val="24"/>
        </w:rPr>
      </w:pPr>
    </w:p>
    <w:p w14:paraId="6A79EA3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621A10F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1D09082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7E89A94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022F4FE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b/>
          <w:sz w:val="24"/>
        </w:rPr>
      </w:pPr>
      <w:r>
        <w:rPr>
          <w:sz w:val="24"/>
        </w:rPr>
        <w:t>5 (Strongly Agree)</w:t>
      </w:r>
    </w:p>
    <w:p w14:paraId="6C19EFD1" w14:textId="77777777" w:rsidR="00FB5CDD" w:rsidRDefault="00FB5CDD">
      <w:pPr>
        <w:rPr>
          <w:b/>
          <w:sz w:val="24"/>
        </w:rPr>
      </w:pPr>
    </w:p>
    <w:p w14:paraId="6C810910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 xml:space="preserve">I feel like I </w:t>
      </w:r>
      <w:r w:rsidR="00FB5CDD">
        <w:rPr>
          <w:b/>
          <w:sz w:val="24"/>
        </w:rPr>
        <w:t>am a part of</w:t>
      </w:r>
      <w:r>
        <w:rPr>
          <w:b/>
          <w:sz w:val="24"/>
        </w:rPr>
        <w:t xml:space="preserve"> this company.</w:t>
      </w:r>
    </w:p>
    <w:p w14:paraId="2D459045" w14:textId="77777777" w:rsidR="00FB5CDD" w:rsidRDefault="00FB5CDD" w:rsidP="00FB5CDD">
      <w:pPr>
        <w:rPr>
          <w:b/>
          <w:sz w:val="24"/>
        </w:rPr>
      </w:pPr>
    </w:p>
    <w:p w14:paraId="60BC66A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36BC033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65D4454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1B73592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333070F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646A3288" w14:textId="77777777" w:rsidR="0045033C" w:rsidRDefault="0045033C">
      <w:pPr>
        <w:rPr>
          <w:b/>
          <w:sz w:val="24"/>
        </w:rPr>
      </w:pPr>
    </w:p>
    <w:p w14:paraId="592168D7" w14:textId="77777777" w:rsidR="00963EB2" w:rsidRPr="00903EAF" w:rsidRDefault="00963EB2" w:rsidP="00FB5CDD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ich best describes how you feel (check as many as you wish)?</w:t>
      </w:r>
    </w:p>
    <w:p w14:paraId="71BFED59" w14:textId="77777777" w:rsidR="00963EB2" w:rsidRPr="00903EAF" w:rsidRDefault="00963EB2" w:rsidP="00963EB2">
      <w:pPr>
        <w:rPr>
          <w:b/>
          <w:sz w:val="24"/>
        </w:rPr>
      </w:pPr>
    </w:p>
    <w:p w14:paraId="6B016917" w14:textId="77777777" w:rsidR="00963EB2" w:rsidRPr="00903EAF" w:rsidRDefault="00963EB2" w:rsidP="00963EB2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 xml:space="preserve">There is no problem with </w:t>
      </w:r>
      <w:proofErr w:type="gramStart"/>
      <w:r>
        <w:rPr>
          <w:sz w:val="24"/>
        </w:rPr>
        <w:t>last minute</w:t>
      </w:r>
      <w:proofErr w:type="gramEnd"/>
      <w:r>
        <w:rPr>
          <w:sz w:val="24"/>
        </w:rPr>
        <w:t xml:space="preserve"> absenteeism at this site.</w:t>
      </w:r>
    </w:p>
    <w:p w14:paraId="302977A4" w14:textId="77777777" w:rsidR="00963EB2" w:rsidRPr="00903EAF" w:rsidRDefault="00963EB2" w:rsidP="00963EB2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 xml:space="preserve">Covering other people’s </w:t>
      </w:r>
      <w:proofErr w:type="gramStart"/>
      <w:r>
        <w:rPr>
          <w:sz w:val="24"/>
        </w:rPr>
        <w:t>last minute</w:t>
      </w:r>
      <w:proofErr w:type="gramEnd"/>
      <w:r>
        <w:rPr>
          <w:sz w:val="24"/>
        </w:rPr>
        <w:t xml:space="preserve"> absenteeism disrupts my family and social life.</w:t>
      </w:r>
    </w:p>
    <w:p w14:paraId="41DF91CA" w14:textId="77777777" w:rsidR="00963EB2" w:rsidRPr="00903EAF" w:rsidRDefault="00963EB2" w:rsidP="00963EB2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The company needs to crack down on those few employees that are taking advantage of the existing absentee policy.</w:t>
      </w:r>
    </w:p>
    <w:p w14:paraId="38E8C99A" w14:textId="77777777" w:rsidR="00963EB2" w:rsidRPr="00903EAF" w:rsidRDefault="00963EB2" w:rsidP="00963EB2">
      <w:pPr>
        <w:rPr>
          <w:b/>
          <w:sz w:val="24"/>
        </w:rPr>
      </w:pPr>
    </w:p>
    <w:p w14:paraId="558ADCE7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Overall, things are getting better at this facility.</w:t>
      </w:r>
    </w:p>
    <w:p w14:paraId="4B498074" w14:textId="77777777" w:rsidR="0045033C" w:rsidRDefault="0045033C">
      <w:pPr>
        <w:rPr>
          <w:b/>
          <w:sz w:val="24"/>
        </w:rPr>
      </w:pPr>
    </w:p>
    <w:p w14:paraId="5DD1C99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5430865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649DBC0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1244046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5669E0C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36E0E159" w14:textId="77777777" w:rsidR="0045033C" w:rsidRDefault="0045033C">
      <w:pPr>
        <w:rPr>
          <w:b/>
          <w:sz w:val="24"/>
        </w:rPr>
      </w:pPr>
    </w:p>
    <w:p w14:paraId="4AA16867" w14:textId="77777777" w:rsidR="00032E91" w:rsidRDefault="00032E91">
      <w:pPr>
        <w:rPr>
          <w:b/>
          <w:sz w:val="24"/>
        </w:rPr>
      </w:pPr>
    </w:p>
    <w:p w14:paraId="04DABE71" w14:textId="77777777" w:rsidR="00032E91" w:rsidRDefault="00032E91">
      <w:pPr>
        <w:rPr>
          <w:b/>
          <w:sz w:val="24"/>
        </w:rPr>
      </w:pPr>
    </w:p>
    <w:p w14:paraId="6A71DAA9" w14:textId="77777777" w:rsidR="00032E91" w:rsidRDefault="00032E91">
      <w:pPr>
        <w:rPr>
          <w:b/>
          <w:sz w:val="24"/>
        </w:rPr>
      </w:pPr>
    </w:p>
    <w:p w14:paraId="6F5094E8" w14:textId="77777777" w:rsidR="00032E91" w:rsidRDefault="00032E91">
      <w:pPr>
        <w:rPr>
          <w:b/>
          <w:sz w:val="24"/>
        </w:rPr>
      </w:pPr>
    </w:p>
    <w:p w14:paraId="6C31EFDE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This is one of the best places to work in this area.</w:t>
      </w:r>
    </w:p>
    <w:p w14:paraId="52CBFE00" w14:textId="77777777" w:rsidR="0045033C" w:rsidRDefault="0045033C">
      <w:pPr>
        <w:rPr>
          <w:b/>
          <w:sz w:val="24"/>
        </w:rPr>
      </w:pPr>
    </w:p>
    <w:p w14:paraId="76DC24A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7676447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322EC0D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46A89F9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4DFF597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5819175B" w14:textId="77777777" w:rsidR="0045033C" w:rsidRDefault="0045033C">
      <w:pPr>
        <w:rPr>
          <w:sz w:val="24"/>
        </w:rPr>
      </w:pPr>
    </w:p>
    <w:p w14:paraId="26A1C57B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Job training is important to me.</w:t>
      </w:r>
    </w:p>
    <w:p w14:paraId="2721C871" w14:textId="77777777" w:rsidR="0045033C" w:rsidRDefault="0045033C">
      <w:pPr>
        <w:rPr>
          <w:b/>
          <w:sz w:val="24"/>
        </w:rPr>
      </w:pPr>
    </w:p>
    <w:p w14:paraId="561358D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3F43F60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2D41BCF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4DFBFEF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5771276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2B01031E" w14:textId="77777777" w:rsidR="0045033C" w:rsidRDefault="0045033C">
      <w:pPr>
        <w:rPr>
          <w:sz w:val="24"/>
        </w:rPr>
      </w:pPr>
    </w:p>
    <w:p w14:paraId="60E15CEE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 get enough training to do my job well.</w:t>
      </w:r>
    </w:p>
    <w:p w14:paraId="40B6F7CB" w14:textId="77777777" w:rsidR="0045033C" w:rsidRDefault="0045033C">
      <w:pPr>
        <w:rPr>
          <w:b/>
          <w:sz w:val="24"/>
        </w:rPr>
      </w:pPr>
    </w:p>
    <w:p w14:paraId="464CFEB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12D46F6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7AC2696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0F51997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48791B0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690DFF14" w14:textId="77777777" w:rsidR="0045033C" w:rsidRDefault="0045033C">
      <w:pPr>
        <w:rPr>
          <w:sz w:val="24"/>
        </w:rPr>
      </w:pPr>
    </w:p>
    <w:p w14:paraId="58FF9CEC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ich best describes how you feel?</w:t>
      </w:r>
    </w:p>
    <w:p w14:paraId="6133F0D6" w14:textId="77777777" w:rsidR="0045033C" w:rsidRDefault="0045033C">
      <w:pPr>
        <w:rPr>
          <w:b/>
          <w:sz w:val="24"/>
        </w:rPr>
      </w:pPr>
    </w:p>
    <w:p w14:paraId="20AB193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e train way too much</w:t>
      </w:r>
    </w:p>
    <w:p w14:paraId="5EF1F8F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e train just the right amount</w:t>
      </w:r>
    </w:p>
    <w:p w14:paraId="03E7F95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e do not train nearly enough</w:t>
      </w:r>
    </w:p>
    <w:p w14:paraId="75562705" w14:textId="77777777" w:rsidR="00FB5CDD" w:rsidRDefault="00FB5CDD" w:rsidP="00FB5CDD">
      <w:pPr>
        <w:ind w:left="360"/>
        <w:rPr>
          <w:sz w:val="24"/>
        </w:rPr>
      </w:pPr>
    </w:p>
    <w:p w14:paraId="0523DA8A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bCs/>
          <w:sz w:val="24"/>
        </w:rPr>
      </w:pPr>
      <w:r>
        <w:rPr>
          <w:b/>
          <w:bCs/>
          <w:sz w:val="24"/>
        </w:rPr>
        <w:t>My direct supervisor responds to my concerns about working conditions.</w:t>
      </w:r>
      <w:r>
        <w:rPr>
          <w:b/>
          <w:bCs/>
          <w:sz w:val="24"/>
        </w:rPr>
        <w:br/>
      </w:r>
    </w:p>
    <w:p w14:paraId="4B838D0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10C5A4B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094D37F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72696BC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51598C9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73732CBB" w14:textId="77777777" w:rsidR="00940108" w:rsidRDefault="00940108" w:rsidP="00940108">
      <w:pPr>
        <w:rPr>
          <w:sz w:val="24"/>
        </w:rPr>
      </w:pPr>
    </w:p>
    <w:p w14:paraId="6145185D" w14:textId="77777777" w:rsidR="00032E91" w:rsidRDefault="00032E91" w:rsidP="00940108">
      <w:pPr>
        <w:rPr>
          <w:sz w:val="24"/>
        </w:rPr>
      </w:pPr>
    </w:p>
    <w:p w14:paraId="385D0C5F" w14:textId="77777777" w:rsidR="00032E91" w:rsidRDefault="00032E91" w:rsidP="00940108">
      <w:pPr>
        <w:rPr>
          <w:sz w:val="24"/>
        </w:rPr>
      </w:pPr>
    </w:p>
    <w:p w14:paraId="248804C3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bCs/>
          <w:sz w:val="24"/>
        </w:rPr>
      </w:pPr>
      <w:r>
        <w:rPr>
          <w:b/>
          <w:bCs/>
          <w:sz w:val="24"/>
        </w:rPr>
        <w:lastRenderedPageBreak/>
        <w:t>Upper management responds to my concerns about working conditions.</w:t>
      </w:r>
    </w:p>
    <w:p w14:paraId="112B6603" w14:textId="77777777" w:rsidR="0045033C" w:rsidRDefault="0045033C">
      <w:pPr>
        <w:rPr>
          <w:sz w:val="24"/>
        </w:rPr>
      </w:pPr>
    </w:p>
    <w:p w14:paraId="48F54B4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0555692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38B0349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5ADE77D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23A978E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378F4BE5" w14:textId="77777777" w:rsidR="0045033C" w:rsidRDefault="0045033C">
      <w:pPr>
        <w:ind w:left="360"/>
        <w:rPr>
          <w:sz w:val="24"/>
        </w:rPr>
      </w:pPr>
    </w:p>
    <w:p w14:paraId="5FF8285B" w14:textId="77777777" w:rsidR="0045033C" w:rsidRDefault="0045033C">
      <w:pPr>
        <w:pStyle w:val="Heading2"/>
        <w:jc w:val="center"/>
        <w:rPr>
          <w:u w:val="single"/>
        </w:rPr>
      </w:pPr>
      <w:r>
        <w:rPr>
          <w:u w:val="single"/>
        </w:rPr>
        <w:t>Shift Schedule Features</w:t>
      </w:r>
    </w:p>
    <w:p w14:paraId="4E311B87" w14:textId="77777777" w:rsidR="0045033C" w:rsidRDefault="0045033C">
      <w:pPr>
        <w:rPr>
          <w:b/>
          <w:sz w:val="24"/>
        </w:rPr>
      </w:pPr>
    </w:p>
    <w:p w14:paraId="4CF9D62B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A better schedule will really improve things here.</w:t>
      </w:r>
    </w:p>
    <w:p w14:paraId="279A1E71" w14:textId="77777777" w:rsidR="0045033C" w:rsidRDefault="0045033C">
      <w:pPr>
        <w:rPr>
          <w:b/>
          <w:sz w:val="24"/>
        </w:rPr>
      </w:pPr>
    </w:p>
    <w:p w14:paraId="5E8EA15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20CFE9E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634D53A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2890115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39F68D0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  <w:r>
        <w:rPr>
          <w:sz w:val="24"/>
        </w:rPr>
        <w:br/>
      </w:r>
    </w:p>
    <w:p w14:paraId="428E0004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 like my current schedule.</w:t>
      </w:r>
    </w:p>
    <w:p w14:paraId="5CA3808E" w14:textId="77777777" w:rsidR="0045033C" w:rsidRDefault="0045033C">
      <w:pPr>
        <w:rPr>
          <w:b/>
          <w:sz w:val="24"/>
        </w:rPr>
      </w:pPr>
    </w:p>
    <w:p w14:paraId="07879F0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78ECA86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2A0587F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313D845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2009E7C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370C7FCD" w14:textId="77777777" w:rsidR="0045033C" w:rsidRDefault="0045033C">
      <w:pPr>
        <w:ind w:left="360"/>
        <w:rPr>
          <w:sz w:val="24"/>
        </w:rPr>
      </w:pPr>
    </w:p>
    <w:p w14:paraId="758FA726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 think there are better schedules available than our current schedule.</w:t>
      </w:r>
    </w:p>
    <w:p w14:paraId="230C482E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2939CB6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293DEFB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4821EE2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58BA7AF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050BB73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2D815569" w14:textId="77777777" w:rsidR="0045033C" w:rsidRDefault="0045033C">
      <w:pPr>
        <w:tabs>
          <w:tab w:val="num" w:pos="990"/>
        </w:tabs>
        <w:ind w:left="990" w:hanging="630"/>
        <w:rPr>
          <w:b/>
          <w:sz w:val="24"/>
        </w:rPr>
      </w:pPr>
    </w:p>
    <w:p w14:paraId="55B6641A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My time off is predictable.</w:t>
      </w:r>
    </w:p>
    <w:p w14:paraId="512B13CF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7CA3C84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32477B6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7B56D57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4D474FE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43D0401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0CE6D7A4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 xml:space="preserve">My schedule </w:t>
      </w:r>
      <w:r w:rsidR="00FB5CDD">
        <w:rPr>
          <w:b/>
          <w:sz w:val="24"/>
        </w:rPr>
        <w:t>allows me the flexibility to get time off when I really need it</w:t>
      </w:r>
      <w:r>
        <w:rPr>
          <w:b/>
          <w:sz w:val="24"/>
        </w:rPr>
        <w:t>.</w:t>
      </w:r>
    </w:p>
    <w:p w14:paraId="0EEB6654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77C15D6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proofErr w:type="gramStart"/>
      <w:r>
        <w:rPr>
          <w:sz w:val="24"/>
        </w:rPr>
        <w:t>1  (</w:t>
      </w:r>
      <w:proofErr w:type="gramEnd"/>
      <w:r>
        <w:rPr>
          <w:sz w:val="24"/>
        </w:rPr>
        <w:t>Strongly Disagree)</w:t>
      </w:r>
    </w:p>
    <w:p w14:paraId="502873A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2</w:t>
      </w:r>
    </w:p>
    <w:p w14:paraId="3AE8F19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3</w:t>
      </w:r>
    </w:p>
    <w:p w14:paraId="1588B1E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4</w:t>
      </w:r>
    </w:p>
    <w:p w14:paraId="381DBD6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5 (Strongly Agree)</w:t>
      </w:r>
    </w:p>
    <w:p w14:paraId="616D295D" w14:textId="77777777" w:rsidR="00032E91" w:rsidRDefault="00032E91" w:rsidP="00032E91">
      <w:pPr>
        <w:tabs>
          <w:tab w:val="num" w:pos="990"/>
        </w:tabs>
        <w:rPr>
          <w:sz w:val="24"/>
        </w:rPr>
      </w:pPr>
    </w:p>
    <w:p w14:paraId="67F864D2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color w:val="000000"/>
          <w:sz w:val="24"/>
        </w:rPr>
      </w:pPr>
      <w:r>
        <w:rPr>
          <w:b/>
          <w:color w:val="000000"/>
          <w:sz w:val="24"/>
        </w:rPr>
        <w:t>If you were assigned to work a single shift for the next few years, which would be your preferred 8-hour shift?</w:t>
      </w:r>
    </w:p>
    <w:p w14:paraId="3F40B9E9" w14:textId="77777777" w:rsidR="0045033C" w:rsidRDefault="0045033C">
      <w:pPr>
        <w:tabs>
          <w:tab w:val="num" w:pos="540"/>
        </w:tabs>
        <w:ind w:left="540" w:hanging="540"/>
        <w:rPr>
          <w:b/>
          <w:color w:val="FF0000"/>
          <w:sz w:val="24"/>
        </w:rPr>
      </w:pPr>
    </w:p>
    <w:p w14:paraId="3128EF85" w14:textId="77777777" w:rsidR="0045033C" w:rsidRPr="00940108" w:rsidRDefault="00FB5CDD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 w:rsidRPr="00940108">
        <w:rPr>
          <w:sz w:val="24"/>
        </w:rPr>
        <w:t>Day</w:t>
      </w:r>
      <w:r w:rsidR="0045033C" w:rsidRPr="00940108">
        <w:rPr>
          <w:sz w:val="24"/>
        </w:rPr>
        <w:t xml:space="preserve"> Shift</w:t>
      </w:r>
    </w:p>
    <w:p w14:paraId="0A798CEC" w14:textId="77777777" w:rsidR="0045033C" w:rsidRPr="00940108" w:rsidRDefault="00FB5CDD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 w:rsidRPr="00940108">
        <w:rPr>
          <w:sz w:val="24"/>
        </w:rPr>
        <w:t>Afternoon</w:t>
      </w:r>
      <w:r w:rsidR="0045033C" w:rsidRPr="00940108">
        <w:rPr>
          <w:sz w:val="24"/>
        </w:rPr>
        <w:t xml:space="preserve"> Shift</w:t>
      </w:r>
    </w:p>
    <w:p w14:paraId="741FF7C6" w14:textId="77777777" w:rsidR="0045033C" w:rsidRPr="00940108" w:rsidRDefault="00FB5CDD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 w:rsidRPr="00940108">
        <w:rPr>
          <w:sz w:val="24"/>
        </w:rPr>
        <w:t>Night</w:t>
      </w:r>
      <w:r w:rsidR="0045033C" w:rsidRPr="00940108">
        <w:rPr>
          <w:sz w:val="24"/>
        </w:rPr>
        <w:t xml:space="preserve"> Shift</w:t>
      </w:r>
    </w:p>
    <w:p w14:paraId="0971500F" w14:textId="77777777" w:rsidR="00107389" w:rsidRDefault="00107389" w:rsidP="00107389">
      <w:pPr>
        <w:tabs>
          <w:tab w:val="num" w:pos="990"/>
        </w:tabs>
        <w:ind w:left="360"/>
        <w:rPr>
          <w:color w:val="FF0000"/>
          <w:sz w:val="24"/>
        </w:rPr>
      </w:pPr>
    </w:p>
    <w:p w14:paraId="5B18FCEE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color w:val="000000"/>
          <w:sz w:val="24"/>
        </w:rPr>
      </w:pPr>
      <w:r>
        <w:rPr>
          <w:b/>
          <w:color w:val="000000"/>
          <w:sz w:val="24"/>
        </w:rPr>
        <w:t>If you were assigned to work a single shift for the next few years, which would be your preferred 12-hour shift?</w:t>
      </w:r>
    </w:p>
    <w:p w14:paraId="68AC1A1D" w14:textId="77777777" w:rsidR="0045033C" w:rsidRPr="00940108" w:rsidRDefault="0045033C">
      <w:pPr>
        <w:rPr>
          <w:b/>
          <w:sz w:val="24"/>
        </w:rPr>
      </w:pPr>
    </w:p>
    <w:p w14:paraId="2D72BAB4" w14:textId="1DB81EE2" w:rsidR="0045033C" w:rsidRPr="00940108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 w:rsidRPr="00940108">
        <w:rPr>
          <w:sz w:val="24"/>
        </w:rPr>
        <w:t>Days</w:t>
      </w:r>
    </w:p>
    <w:p w14:paraId="25716202" w14:textId="499126D2" w:rsidR="0045033C" w:rsidRPr="00940108" w:rsidRDefault="00940108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 w:rsidRPr="00940108">
        <w:rPr>
          <w:sz w:val="24"/>
        </w:rPr>
        <w:t xml:space="preserve">Nights </w:t>
      </w:r>
    </w:p>
    <w:p w14:paraId="09C9BFAC" w14:textId="77777777" w:rsidR="0045033C" w:rsidRDefault="0045033C">
      <w:pPr>
        <w:rPr>
          <w:b/>
          <w:sz w:val="24"/>
        </w:rPr>
      </w:pPr>
    </w:p>
    <w:p w14:paraId="1BCACDE7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proofErr w:type="gramStart"/>
      <w:r>
        <w:rPr>
          <w:b/>
          <w:sz w:val="24"/>
        </w:rPr>
        <w:t>Assuming that</w:t>
      </w:r>
      <w:proofErr w:type="gramEnd"/>
      <w:r>
        <w:rPr>
          <w:b/>
          <w:sz w:val="24"/>
        </w:rPr>
        <w:t xml:space="preserve"> you get the same amount of pay, which is more important to you?</w:t>
      </w:r>
    </w:p>
    <w:p w14:paraId="4E49D508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017E8401" w14:textId="77777777" w:rsidR="0045033C" w:rsidRDefault="0045033C">
      <w:pPr>
        <w:numPr>
          <w:ilvl w:val="0"/>
          <w:numId w:val="15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orking fewer hours each day that I work, even though I will get fewer days off each week</w:t>
      </w:r>
    </w:p>
    <w:p w14:paraId="6D9AC3A5" w14:textId="77777777" w:rsidR="0045033C" w:rsidRDefault="0045033C">
      <w:pPr>
        <w:numPr>
          <w:ilvl w:val="0"/>
          <w:numId w:val="15"/>
        </w:numPr>
        <w:tabs>
          <w:tab w:val="clear" w:pos="360"/>
          <w:tab w:val="num" w:pos="990"/>
        </w:tabs>
        <w:ind w:left="990" w:hanging="630"/>
        <w:rPr>
          <w:b/>
          <w:sz w:val="24"/>
        </w:rPr>
      </w:pPr>
      <w:r>
        <w:rPr>
          <w:sz w:val="24"/>
        </w:rPr>
        <w:t>Working more hours each day so that I can have more days off each week.</w:t>
      </w:r>
    </w:p>
    <w:p w14:paraId="6550945D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 xml:space="preserve"> </w:t>
      </w:r>
    </w:p>
    <w:p w14:paraId="5F58B017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ich would you prefer?</w:t>
      </w:r>
    </w:p>
    <w:p w14:paraId="6868494E" w14:textId="77777777" w:rsidR="0045033C" w:rsidRDefault="0045033C">
      <w:pPr>
        <w:rPr>
          <w:b/>
          <w:sz w:val="24"/>
        </w:rPr>
      </w:pPr>
    </w:p>
    <w:p w14:paraId="03D1253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Fixed</w:t>
      </w:r>
      <w:r w:rsidR="00107389">
        <w:rPr>
          <w:sz w:val="24"/>
        </w:rPr>
        <w:t xml:space="preserve"> or “</w:t>
      </w:r>
      <w:proofErr w:type="gramStart"/>
      <w:r w:rsidR="00107389">
        <w:rPr>
          <w:sz w:val="24"/>
        </w:rPr>
        <w:t xml:space="preserve">steady” </w:t>
      </w:r>
      <w:r>
        <w:rPr>
          <w:sz w:val="24"/>
        </w:rPr>
        <w:t xml:space="preserve"> shifts</w:t>
      </w:r>
      <w:proofErr w:type="gramEnd"/>
    </w:p>
    <w:p w14:paraId="098D1D0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b/>
          <w:sz w:val="24"/>
        </w:rPr>
      </w:pPr>
      <w:r>
        <w:rPr>
          <w:sz w:val="24"/>
        </w:rPr>
        <w:t>Rotating shifts</w:t>
      </w:r>
    </w:p>
    <w:p w14:paraId="059E4C11" w14:textId="77777777" w:rsidR="00940108" w:rsidRDefault="00940108" w:rsidP="00940108">
      <w:pPr>
        <w:tabs>
          <w:tab w:val="num" w:pos="540"/>
        </w:tabs>
        <w:ind w:left="540" w:hanging="540"/>
        <w:rPr>
          <w:b/>
          <w:sz w:val="24"/>
        </w:rPr>
      </w:pPr>
    </w:p>
    <w:p w14:paraId="5692AA2F" w14:textId="77777777" w:rsidR="00032E91" w:rsidRDefault="00032E91" w:rsidP="00940108">
      <w:pPr>
        <w:tabs>
          <w:tab w:val="num" w:pos="540"/>
        </w:tabs>
        <w:ind w:left="540" w:hanging="540"/>
        <w:rPr>
          <w:b/>
          <w:sz w:val="24"/>
        </w:rPr>
      </w:pPr>
    </w:p>
    <w:p w14:paraId="7AEB5C30" w14:textId="77777777" w:rsidR="00032E91" w:rsidRDefault="00032E91" w:rsidP="00940108">
      <w:pPr>
        <w:tabs>
          <w:tab w:val="num" w:pos="540"/>
        </w:tabs>
        <w:ind w:left="540" w:hanging="540"/>
        <w:rPr>
          <w:b/>
          <w:sz w:val="24"/>
        </w:rPr>
      </w:pPr>
    </w:p>
    <w:p w14:paraId="4D543B94" w14:textId="77777777" w:rsidR="0045033C" w:rsidRDefault="0045033C">
      <w:pPr>
        <w:rPr>
          <w:b/>
        </w:rPr>
      </w:pPr>
    </w:p>
    <w:p w14:paraId="337E8D29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lastRenderedPageBreak/>
        <w:t xml:space="preserve">If you worked 8-hour shifts, what time would you </w:t>
      </w:r>
      <w:r w:rsidRPr="00144FC1">
        <w:rPr>
          <w:b/>
          <w:sz w:val="24"/>
        </w:rPr>
        <w:t>like the day</w:t>
      </w:r>
      <w:r w:rsidR="00107389" w:rsidRPr="00144FC1">
        <w:rPr>
          <w:b/>
          <w:sz w:val="24"/>
        </w:rPr>
        <w:t xml:space="preserve"> </w:t>
      </w:r>
      <w:r w:rsidRPr="00144FC1">
        <w:rPr>
          <w:b/>
          <w:sz w:val="24"/>
        </w:rPr>
        <w:t>shift to</w:t>
      </w:r>
      <w:r>
        <w:rPr>
          <w:b/>
          <w:sz w:val="24"/>
        </w:rPr>
        <w:t xml:space="preserve"> start?</w:t>
      </w:r>
    </w:p>
    <w:p w14:paraId="18FA230E" w14:textId="77777777" w:rsidR="0045033C" w:rsidRDefault="0045033C">
      <w:pPr>
        <w:rPr>
          <w:b/>
        </w:rPr>
      </w:pPr>
    </w:p>
    <w:p w14:paraId="4F1F9CA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 xml:space="preserve">Before </w:t>
      </w:r>
      <w:smartTag w:uri="urn:schemas-microsoft-com:office:smarttags" w:element="time">
        <w:smartTagPr>
          <w:attr w:name="Minute" w:val="30"/>
          <w:attr w:name="Hour" w:val="5"/>
        </w:smartTagPr>
        <w:r>
          <w:rPr>
            <w:sz w:val="24"/>
          </w:rPr>
          <w:t>5:30 a.m.</w:t>
        </w:r>
      </w:smartTag>
    </w:p>
    <w:p w14:paraId="0AC9F1A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30"/>
          <w:attr w:name="Hour" w:val="5"/>
        </w:smartTagPr>
        <w:r>
          <w:rPr>
            <w:sz w:val="24"/>
          </w:rPr>
          <w:t>5:30 a.m.</w:t>
        </w:r>
      </w:smartTag>
    </w:p>
    <w:p w14:paraId="0048BA5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6"/>
        </w:smartTagPr>
        <w:r>
          <w:rPr>
            <w:sz w:val="24"/>
          </w:rPr>
          <w:t>6:00 a.m.</w:t>
        </w:r>
      </w:smartTag>
    </w:p>
    <w:p w14:paraId="0120415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30"/>
          <w:attr w:name="Hour" w:val="6"/>
        </w:smartTagPr>
        <w:r>
          <w:rPr>
            <w:sz w:val="24"/>
          </w:rPr>
          <w:t>6:30 a.m.</w:t>
        </w:r>
      </w:smartTag>
    </w:p>
    <w:p w14:paraId="4D777BE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7"/>
        </w:smartTagPr>
        <w:r>
          <w:rPr>
            <w:sz w:val="24"/>
          </w:rPr>
          <w:t>7:00 a.m.</w:t>
        </w:r>
      </w:smartTag>
    </w:p>
    <w:p w14:paraId="7BD81D5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30"/>
          <w:attr w:name="Hour" w:val="7"/>
        </w:smartTagPr>
        <w:r>
          <w:rPr>
            <w:sz w:val="24"/>
          </w:rPr>
          <w:t>7:30 a.m.</w:t>
        </w:r>
      </w:smartTag>
    </w:p>
    <w:p w14:paraId="2CEABDB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8"/>
        </w:smartTagPr>
        <w:r>
          <w:rPr>
            <w:sz w:val="24"/>
          </w:rPr>
          <w:t>8:00 a.m.</w:t>
        </w:r>
      </w:smartTag>
    </w:p>
    <w:p w14:paraId="447DF6C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 xml:space="preserve">Later than </w:t>
      </w:r>
      <w:smartTag w:uri="urn:schemas-microsoft-com:office:smarttags" w:element="time">
        <w:smartTagPr>
          <w:attr w:name="Minute" w:val="0"/>
          <w:attr w:name="Hour" w:val="8"/>
        </w:smartTagPr>
        <w:r>
          <w:rPr>
            <w:sz w:val="24"/>
          </w:rPr>
          <w:t>8:00 a.m.</w:t>
        </w:r>
      </w:smartTag>
    </w:p>
    <w:p w14:paraId="2F70A7C1" w14:textId="77777777" w:rsidR="00963EB2" w:rsidRDefault="00963EB2" w:rsidP="00963EB2">
      <w:pPr>
        <w:tabs>
          <w:tab w:val="num" w:pos="990"/>
        </w:tabs>
        <w:ind w:left="360"/>
        <w:rPr>
          <w:sz w:val="24"/>
        </w:rPr>
      </w:pPr>
    </w:p>
    <w:p w14:paraId="0FE055D5" w14:textId="77777777" w:rsidR="0045033C" w:rsidRPr="00706DC7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 xml:space="preserve">If you worked </w:t>
      </w:r>
      <w:r w:rsidRPr="00706DC7">
        <w:rPr>
          <w:b/>
          <w:sz w:val="24"/>
        </w:rPr>
        <w:t>12-hour shifts, what time would you like the day shift to start?</w:t>
      </w:r>
    </w:p>
    <w:p w14:paraId="2C498121" w14:textId="77777777" w:rsidR="0045033C" w:rsidRPr="00706DC7" w:rsidRDefault="0045033C">
      <w:pPr>
        <w:rPr>
          <w:b/>
          <w:sz w:val="24"/>
        </w:rPr>
      </w:pPr>
    </w:p>
    <w:p w14:paraId="1AEBA40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 xml:space="preserve">Before </w:t>
      </w:r>
      <w:smartTag w:uri="urn:schemas-microsoft-com:office:smarttags" w:element="time">
        <w:smartTagPr>
          <w:attr w:name="Minute" w:val="30"/>
          <w:attr w:name="Hour" w:val="5"/>
        </w:smartTagPr>
        <w:r>
          <w:rPr>
            <w:sz w:val="24"/>
          </w:rPr>
          <w:t>5:30 a.m.</w:t>
        </w:r>
      </w:smartTag>
    </w:p>
    <w:p w14:paraId="5D00A6F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30"/>
          <w:attr w:name="Hour" w:val="5"/>
        </w:smartTagPr>
        <w:r>
          <w:rPr>
            <w:sz w:val="24"/>
          </w:rPr>
          <w:t>5:30 a.m.</w:t>
        </w:r>
      </w:smartTag>
    </w:p>
    <w:p w14:paraId="7D12265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6"/>
        </w:smartTagPr>
        <w:r>
          <w:rPr>
            <w:sz w:val="24"/>
          </w:rPr>
          <w:t>6:00 a.m.</w:t>
        </w:r>
      </w:smartTag>
    </w:p>
    <w:p w14:paraId="3C551AC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30"/>
          <w:attr w:name="Hour" w:val="6"/>
        </w:smartTagPr>
        <w:r>
          <w:rPr>
            <w:sz w:val="24"/>
          </w:rPr>
          <w:t>6:30 a.m.</w:t>
        </w:r>
      </w:smartTag>
    </w:p>
    <w:p w14:paraId="27F0982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7"/>
        </w:smartTagPr>
        <w:r>
          <w:rPr>
            <w:sz w:val="24"/>
          </w:rPr>
          <w:t>7:00 a.m.</w:t>
        </w:r>
      </w:smartTag>
    </w:p>
    <w:p w14:paraId="540A374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30"/>
          <w:attr w:name="Hour" w:val="7"/>
        </w:smartTagPr>
        <w:r>
          <w:rPr>
            <w:sz w:val="24"/>
          </w:rPr>
          <w:t>7:30 a.m.</w:t>
        </w:r>
      </w:smartTag>
    </w:p>
    <w:p w14:paraId="26F6BB1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8"/>
        </w:smartTagPr>
        <w:r>
          <w:rPr>
            <w:sz w:val="24"/>
          </w:rPr>
          <w:t>8:00 a.m.</w:t>
        </w:r>
      </w:smartTag>
    </w:p>
    <w:p w14:paraId="627337B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 xml:space="preserve">Later than </w:t>
      </w:r>
      <w:smartTag w:uri="urn:schemas-microsoft-com:office:smarttags" w:element="time">
        <w:smartTagPr>
          <w:attr w:name="Minute" w:val="0"/>
          <w:attr w:name="Hour" w:val="8"/>
        </w:smartTagPr>
        <w:r>
          <w:rPr>
            <w:sz w:val="24"/>
          </w:rPr>
          <w:t>8:00 a.m.</w:t>
        </w:r>
      </w:smartTag>
      <w:r>
        <w:rPr>
          <w:sz w:val="24"/>
        </w:rPr>
        <w:t xml:space="preserve"> before </w:t>
      </w:r>
      <w:smartTag w:uri="urn:schemas-microsoft-com:office:smarttags" w:element="time">
        <w:smartTagPr>
          <w:attr w:name="Minute" w:val="0"/>
          <w:attr w:name="Hour" w:val="12"/>
        </w:smartTagPr>
        <w:r>
          <w:rPr>
            <w:sz w:val="24"/>
          </w:rPr>
          <w:t>noon</w:t>
        </w:r>
      </w:smartTag>
    </w:p>
    <w:p w14:paraId="792D5EB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12"/>
        </w:smartTagPr>
        <w:r>
          <w:rPr>
            <w:sz w:val="24"/>
          </w:rPr>
          <w:t>Noon</w:t>
        </w:r>
      </w:smartTag>
    </w:p>
    <w:p w14:paraId="5C9685C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smartTag w:uri="urn:schemas-microsoft-com:office:smarttags" w:element="time">
        <w:smartTagPr>
          <w:attr w:name="Minute" w:val="0"/>
          <w:attr w:name="Hour" w:val="15"/>
        </w:smartTagPr>
        <w:r>
          <w:rPr>
            <w:sz w:val="24"/>
          </w:rPr>
          <w:t>3:00 p.m.</w:t>
        </w:r>
      </w:smartTag>
    </w:p>
    <w:p w14:paraId="57E06C20" w14:textId="77777777" w:rsidR="00032E91" w:rsidRDefault="00032E91" w:rsidP="00032E91">
      <w:pPr>
        <w:tabs>
          <w:tab w:val="num" w:pos="990"/>
        </w:tabs>
        <w:rPr>
          <w:sz w:val="24"/>
        </w:rPr>
      </w:pPr>
    </w:p>
    <w:p w14:paraId="1596858D" w14:textId="77777777" w:rsidR="0045033C" w:rsidRDefault="00107389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f pay was not a factor, w</w:t>
      </w:r>
      <w:r w:rsidR="0045033C">
        <w:rPr>
          <w:b/>
          <w:sz w:val="24"/>
        </w:rPr>
        <w:t>hich would you prefer over an 8-week period?</w:t>
      </w:r>
    </w:p>
    <w:p w14:paraId="4A8E216D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49A53D1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ork 8 Saturdays and have 8 Sundays off</w:t>
      </w:r>
    </w:p>
    <w:p w14:paraId="6324B9A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ork 8 Sundays and have 8 Saturdays off</w:t>
      </w:r>
    </w:p>
    <w:p w14:paraId="12F2F48B" w14:textId="77777777" w:rsidR="00107389" w:rsidRPr="00940108" w:rsidRDefault="0045033C" w:rsidP="00940108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</w:pPr>
      <w:r>
        <w:rPr>
          <w:sz w:val="24"/>
        </w:rPr>
        <w:t>Work 4 full weekends and have 4 full weekends off</w:t>
      </w:r>
    </w:p>
    <w:p w14:paraId="0D9C26CE" w14:textId="77777777" w:rsidR="00940108" w:rsidRDefault="00940108" w:rsidP="00940108"/>
    <w:p w14:paraId="50D410F7" w14:textId="77777777" w:rsidR="00032E91" w:rsidRDefault="00032E91" w:rsidP="00940108"/>
    <w:p w14:paraId="586FF672" w14:textId="77777777" w:rsidR="00032E91" w:rsidRDefault="00032E91" w:rsidP="00940108"/>
    <w:p w14:paraId="086C8E7F" w14:textId="77777777" w:rsidR="00032E91" w:rsidRDefault="00032E91" w:rsidP="00940108"/>
    <w:p w14:paraId="60537C23" w14:textId="77777777" w:rsidR="00032E91" w:rsidRDefault="00032E91" w:rsidP="00940108"/>
    <w:p w14:paraId="6896AAAB" w14:textId="77777777" w:rsidR="00032E91" w:rsidRDefault="00032E91" w:rsidP="00940108"/>
    <w:p w14:paraId="62C8E62B" w14:textId="77777777" w:rsidR="00032E91" w:rsidRDefault="00032E91" w:rsidP="00940108"/>
    <w:p w14:paraId="4D2BAEBE" w14:textId="77777777" w:rsidR="00032E91" w:rsidRDefault="00032E91" w:rsidP="00940108"/>
    <w:p w14:paraId="42BFA7BC" w14:textId="77777777" w:rsidR="00032E91" w:rsidRDefault="00032E91" w:rsidP="00940108"/>
    <w:p w14:paraId="3A896A0E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ich best describes you?</w:t>
      </w:r>
    </w:p>
    <w:p w14:paraId="44B65DEC" w14:textId="77777777" w:rsidR="0045033C" w:rsidRDefault="0045033C">
      <w:pPr>
        <w:pStyle w:val="Header"/>
        <w:tabs>
          <w:tab w:val="clear" w:pos="4320"/>
          <w:tab w:val="clear" w:pos="8640"/>
          <w:tab w:val="num" w:pos="990"/>
        </w:tabs>
        <w:rPr>
          <w:sz w:val="24"/>
        </w:rPr>
      </w:pPr>
    </w:p>
    <w:p w14:paraId="233E017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I like my weekends off to alternate</w:t>
      </w:r>
    </w:p>
    <w:p w14:paraId="1CCB578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I like to have several weekends off in a row and would be willing to work several in a row to make that happen</w:t>
      </w:r>
    </w:p>
    <w:p w14:paraId="3FE97DFB" w14:textId="77777777" w:rsidR="00144FC1" w:rsidRDefault="00144FC1" w:rsidP="00144FC1">
      <w:pPr>
        <w:ind w:left="540"/>
        <w:rPr>
          <w:b/>
          <w:sz w:val="24"/>
        </w:rPr>
      </w:pPr>
    </w:p>
    <w:p w14:paraId="7B92D8E7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ich best describes you?</w:t>
      </w:r>
    </w:p>
    <w:p w14:paraId="4B980423" w14:textId="77777777" w:rsidR="0045033C" w:rsidRDefault="0045033C">
      <w:pPr>
        <w:pStyle w:val="Header"/>
        <w:tabs>
          <w:tab w:val="clear" w:pos="4320"/>
          <w:tab w:val="clear" w:pos="8640"/>
          <w:tab w:val="num" w:pos="990"/>
        </w:tabs>
        <w:rPr>
          <w:sz w:val="24"/>
        </w:rPr>
      </w:pPr>
    </w:p>
    <w:p w14:paraId="21E3940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I like to work several days in a row and then take a long break</w:t>
      </w:r>
    </w:p>
    <w:p w14:paraId="32B3685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I like to work a couple of days in a row and then take a short break</w:t>
      </w:r>
    </w:p>
    <w:p w14:paraId="27B61B6F" w14:textId="77777777" w:rsidR="0045033C" w:rsidRDefault="0045033C">
      <w:pPr>
        <w:rPr>
          <w:b/>
          <w:sz w:val="24"/>
        </w:rPr>
      </w:pPr>
    </w:p>
    <w:p w14:paraId="10473EA7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f you could only have 3 days off per week, which of the following would you prefer?</w:t>
      </w:r>
    </w:p>
    <w:p w14:paraId="183B5188" w14:textId="77777777" w:rsidR="0045033C" w:rsidRDefault="0045033C">
      <w:pPr>
        <w:pStyle w:val="Header"/>
        <w:tabs>
          <w:tab w:val="clear" w:pos="4320"/>
          <w:tab w:val="clear" w:pos="8640"/>
          <w:tab w:val="num" w:pos="990"/>
        </w:tabs>
        <w:rPr>
          <w:sz w:val="24"/>
        </w:rPr>
      </w:pPr>
    </w:p>
    <w:p w14:paraId="36B37F1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Friday-Saturday-Sunday</w:t>
      </w:r>
    </w:p>
    <w:p w14:paraId="1F203190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Saturday-Sunday-Monday</w:t>
      </w:r>
    </w:p>
    <w:p w14:paraId="311A135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Sunday-Monday-Tuesday</w:t>
      </w:r>
    </w:p>
    <w:p w14:paraId="5065BD83" w14:textId="77777777" w:rsidR="0045033C" w:rsidRDefault="0045033C">
      <w:pPr>
        <w:tabs>
          <w:tab w:val="num" w:pos="990"/>
        </w:tabs>
        <w:rPr>
          <w:sz w:val="24"/>
        </w:rPr>
      </w:pPr>
    </w:p>
    <w:p w14:paraId="6A24258D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bCs/>
          <w:sz w:val="24"/>
        </w:rPr>
      </w:pPr>
      <w:r>
        <w:rPr>
          <w:b/>
          <w:bCs/>
          <w:sz w:val="24"/>
        </w:rPr>
        <w:t>If your schedule requires you to take weekdays off, which day do you prefer to have off? (One answer only)</w:t>
      </w:r>
      <w:r>
        <w:rPr>
          <w:b/>
          <w:bCs/>
          <w:sz w:val="24"/>
        </w:rPr>
        <w:br/>
      </w:r>
    </w:p>
    <w:p w14:paraId="07C17FB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Monday</w:t>
      </w:r>
    </w:p>
    <w:p w14:paraId="254C919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Tuesday</w:t>
      </w:r>
    </w:p>
    <w:p w14:paraId="057A94C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ednesday</w:t>
      </w:r>
    </w:p>
    <w:p w14:paraId="4AAAED0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Thursday</w:t>
      </w:r>
    </w:p>
    <w:p w14:paraId="1A546271" w14:textId="77777777" w:rsidR="0045033C" w:rsidRDefault="0045033C" w:rsidP="00963EB2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Friday</w:t>
      </w:r>
    </w:p>
    <w:p w14:paraId="3251394E" w14:textId="77777777" w:rsidR="0045033C" w:rsidRDefault="0045033C">
      <w:pPr>
        <w:rPr>
          <w:sz w:val="24"/>
        </w:rPr>
      </w:pPr>
    </w:p>
    <w:p w14:paraId="102C572F" w14:textId="77777777" w:rsidR="00032E91" w:rsidRDefault="00032E91">
      <w:pPr>
        <w:rPr>
          <w:sz w:val="24"/>
        </w:rPr>
      </w:pPr>
    </w:p>
    <w:p w14:paraId="36961304" w14:textId="77777777" w:rsidR="00032E91" w:rsidRDefault="00032E91">
      <w:pPr>
        <w:rPr>
          <w:sz w:val="24"/>
        </w:rPr>
      </w:pPr>
    </w:p>
    <w:p w14:paraId="443631EB" w14:textId="77777777" w:rsidR="00032E91" w:rsidRDefault="00032E91">
      <w:pPr>
        <w:rPr>
          <w:sz w:val="24"/>
        </w:rPr>
      </w:pPr>
    </w:p>
    <w:p w14:paraId="3B12EE96" w14:textId="77777777" w:rsidR="00032E91" w:rsidRDefault="00032E91">
      <w:pPr>
        <w:rPr>
          <w:sz w:val="24"/>
        </w:rPr>
      </w:pPr>
    </w:p>
    <w:p w14:paraId="22E2F196" w14:textId="77777777" w:rsidR="00032E91" w:rsidRDefault="00032E91">
      <w:pPr>
        <w:rPr>
          <w:sz w:val="24"/>
        </w:rPr>
      </w:pPr>
    </w:p>
    <w:p w14:paraId="73A315A3" w14:textId="77777777" w:rsidR="00032E91" w:rsidRDefault="00032E91">
      <w:pPr>
        <w:rPr>
          <w:sz w:val="24"/>
        </w:rPr>
      </w:pPr>
    </w:p>
    <w:p w14:paraId="5ECC9A85" w14:textId="77777777" w:rsidR="00032E91" w:rsidRDefault="00032E91">
      <w:pPr>
        <w:rPr>
          <w:sz w:val="24"/>
        </w:rPr>
      </w:pPr>
    </w:p>
    <w:p w14:paraId="35DD03E3" w14:textId="77777777" w:rsidR="00032E91" w:rsidRDefault="00032E91">
      <w:pPr>
        <w:rPr>
          <w:sz w:val="24"/>
        </w:rPr>
      </w:pPr>
    </w:p>
    <w:p w14:paraId="71103E46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lastRenderedPageBreak/>
        <w:t>What percentage of time do you think you should be working at the same time as your supervisor?</w:t>
      </w:r>
    </w:p>
    <w:p w14:paraId="1731F493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728069A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100%</w:t>
      </w:r>
    </w:p>
    <w:p w14:paraId="43629CC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90%</w:t>
      </w:r>
    </w:p>
    <w:p w14:paraId="3925B8F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80%</w:t>
      </w:r>
    </w:p>
    <w:p w14:paraId="7734BAE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70%</w:t>
      </w:r>
    </w:p>
    <w:p w14:paraId="3CF4444E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60%</w:t>
      </w:r>
    </w:p>
    <w:p w14:paraId="01ED4A5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50% or less</w:t>
      </w:r>
      <w:r>
        <w:rPr>
          <w:sz w:val="24"/>
        </w:rPr>
        <w:br/>
      </w:r>
    </w:p>
    <w:p w14:paraId="0748C113" w14:textId="77777777" w:rsidR="0045033C" w:rsidRDefault="0045033C">
      <w:pPr>
        <w:pStyle w:val="Heading2"/>
        <w:tabs>
          <w:tab w:val="num" w:pos="540"/>
        </w:tabs>
        <w:jc w:val="center"/>
        <w:rPr>
          <w:u w:val="single"/>
        </w:rPr>
      </w:pPr>
      <w:r>
        <w:rPr>
          <w:u w:val="single"/>
        </w:rPr>
        <w:t>Overtime</w:t>
      </w:r>
    </w:p>
    <w:p w14:paraId="0D239980" w14:textId="77777777" w:rsidR="0045033C" w:rsidRDefault="0045033C">
      <w:pPr>
        <w:tabs>
          <w:tab w:val="num" w:pos="540"/>
        </w:tabs>
      </w:pPr>
    </w:p>
    <w:p w14:paraId="29C47253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 depend on overtime</w:t>
      </w:r>
      <w:r w:rsidR="00107389">
        <w:rPr>
          <w:b/>
          <w:sz w:val="24"/>
        </w:rPr>
        <w:t xml:space="preserve"> worked outside my schedule</w:t>
      </w:r>
      <w:r>
        <w:rPr>
          <w:b/>
          <w:sz w:val="24"/>
        </w:rPr>
        <w:t xml:space="preserve"> to help me make ends meet:</w:t>
      </w:r>
    </w:p>
    <w:p w14:paraId="70629286" w14:textId="77777777" w:rsidR="0045033C" w:rsidRDefault="0045033C">
      <w:pPr>
        <w:tabs>
          <w:tab w:val="num" w:pos="540"/>
          <w:tab w:val="num" w:pos="990"/>
        </w:tabs>
        <w:rPr>
          <w:sz w:val="24"/>
        </w:rPr>
      </w:pPr>
    </w:p>
    <w:p w14:paraId="109C16B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Never</w:t>
      </w:r>
    </w:p>
    <w:p w14:paraId="4F20440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Sometimes</w:t>
      </w:r>
    </w:p>
    <w:p w14:paraId="23DE4FFB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Frequently</w:t>
      </w:r>
    </w:p>
    <w:p w14:paraId="22AF13B2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Every week</w:t>
      </w:r>
    </w:p>
    <w:p w14:paraId="31936064" w14:textId="77777777" w:rsidR="00107389" w:rsidRDefault="00107389" w:rsidP="00107389">
      <w:pPr>
        <w:tabs>
          <w:tab w:val="num" w:pos="990"/>
        </w:tabs>
        <w:ind w:left="360"/>
        <w:rPr>
          <w:sz w:val="24"/>
        </w:rPr>
      </w:pPr>
    </w:p>
    <w:p w14:paraId="7DE5B62A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Over the last few months I have been:</w:t>
      </w:r>
    </w:p>
    <w:p w14:paraId="708A614A" w14:textId="77777777" w:rsidR="0045033C" w:rsidRDefault="0045033C">
      <w:pPr>
        <w:tabs>
          <w:tab w:val="num" w:pos="540"/>
        </w:tabs>
        <w:ind w:left="360"/>
        <w:rPr>
          <w:sz w:val="24"/>
        </w:rPr>
      </w:pPr>
    </w:p>
    <w:p w14:paraId="07C353C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orking too much overtime</w:t>
      </w:r>
    </w:p>
    <w:p w14:paraId="6B72224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orking too little overtime</w:t>
      </w:r>
    </w:p>
    <w:p w14:paraId="1499087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Working just the right amount of overtime</w:t>
      </w:r>
    </w:p>
    <w:p w14:paraId="4DE63942" w14:textId="77777777" w:rsidR="00963EB2" w:rsidRDefault="00963EB2">
      <w:pPr>
        <w:tabs>
          <w:tab w:val="num" w:pos="540"/>
        </w:tabs>
        <w:ind w:left="540" w:hanging="540"/>
        <w:rPr>
          <w:b/>
          <w:sz w:val="24"/>
        </w:rPr>
      </w:pPr>
    </w:p>
    <w:p w14:paraId="142F8121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Overtime levels are just right the way they are.</w:t>
      </w:r>
    </w:p>
    <w:p w14:paraId="7D7994E5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3C52011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1  (Strongly Disagree)</w:t>
      </w:r>
    </w:p>
    <w:p w14:paraId="31009869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2</w:t>
      </w:r>
    </w:p>
    <w:p w14:paraId="7EE3D1C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3</w:t>
      </w:r>
    </w:p>
    <w:p w14:paraId="04F4A7A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4</w:t>
      </w:r>
    </w:p>
    <w:p w14:paraId="38CF6C3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990"/>
        </w:tabs>
        <w:ind w:left="990" w:hanging="630"/>
        <w:rPr>
          <w:sz w:val="24"/>
        </w:rPr>
      </w:pPr>
      <w:r>
        <w:rPr>
          <w:sz w:val="24"/>
        </w:rPr>
        <w:t>5 (Strongly Agree)</w:t>
      </w:r>
    </w:p>
    <w:p w14:paraId="0877FBBD" w14:textId="77777777" w:rsidR="0045033C" w:rsidRDefault="0045033C">
      <w:pPr>
        <w:tabs>
          <w:tab w:val="num" w:pos="990"/>
        </w:tabs>
        <w:ind w:left="360"/>
      </w:pPr>
    </w:p>
    <w:p w14:paraId="7E012F23" w14:textId="77777777" w:rsidR="00144FC1" w:rsidRDefault="00144FC1">
      <w:pPr>
        <w:tabs>
          <w:tab w:val="num" w:pos="990"/>
        </w:tabs>
        <w:ind w:left="360"/>
      </w:pPr>
    </w:p>
    <w:p w14:paraId="0E7A5BBC" w14:textId="77777777" w:rsidR="00144FC1" w:rsidRDefault="00144FC1">
      <w:pPr>
        <w:tabs>
          <w:tab w:val="num" w:pos="990"/>
        </w:tabs>
        <w:ind w:left="360"/>
      </w:pPr>
    </w:p>
    <w:p w14:paraId="071E0541" w14:textId="77777777" w:rsidR="00144FC1" w:rsidRDefault="00144FC1">
      <w:pPr>
        <w:tabs>
          <w:tab w:val="num" w:pos="990"/>
        </w:tabs>
        <w:ind w:left="360"/>
      </w:pPr>
    </w:p>
    <w:p w14:paraId="25BC4CCE" w14:textId="77777777" w:rsidR="00144FC1" w:rsidRDefault="00144FC1">
      <w:pPr>
        <w:tabs>
          <w:tab w:val="num" w:pos="990"/>
        </w:tabs>
        <w:ind w:left="360"/>
      </w:pPr>
    </w:p>
    <w:p w14:paraId="43DB4B89" w14:textId="77777777" w:rsidR="00144FC1" w:rsidRDefault="00144FC1">
      <w:pPr>
        <w:tabs>
          <w:tab w:val="num" w:pos="990"/>
        </w:tabs>
        <w:ind w:left="360"/>
      </w:pPr>
    </w:p>
    <w:p w14:paraId="714C79E3" w14:textId="77777777" w:rsidR="0045033C" w:rsidRDefault="0045033C">
      <w:pPr>
        <w:tabs>
          <w:tab w:val="num" w:pos="540"/>
        </w:tabs>
        <w:ind w:left="540" w:hanging="540"/>
        <w:rPr>
          <w:b/>
        </w:rPr>
      </w:pPr>
    </w:p>
    <w:p w14:paraId="1DECF327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Overtime is predictable and can be planned for.</w:t>
      </w:r>
    </w:p>
    <w:p w14:paraId="2638D20C" w14:textId="77777777" w:rsidR="0045033C" w:rsidRDefault="0045033C">
      <w:pPr>
        <w:tabs>
          <w:tab w:val="num" w:pos="540"/>
        </w:tabs>
        <w:ind w:left="540" w:hanging="540"/>
        <w:rPr>
          <w:b/>
        </w:rPr>
      </w:pPr>
    </w:p>
    <w:p w14:paraId="6CDED6A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1  (Strongly Disagree)</w:t>
      </w:r>
    </w:p>
    <w:p w14:paraId="3BDD724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2</w:t>
      </w:r>
    </w:p>
    <w:p w14:paraId="3976BF4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3</w:t>
      </w:r>
    </w:p>
    <w:p w14:paraId="1B94CF53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4</w:t>
      </w:r>
    </w:p>
    <w:p w14:paraId="36E2766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5 (Strongly Agree)</w:t>
      </w:r>
    </w:p>
    <w:p w14:paraId="28E4F954" w14:textId="77777777" w:rsidR="0045033C" w:rsidRDefault="0045033C">
      <w:pPr>
        <w:tabs>
          <w:tab w:val="num" w:pos="540"/>
        </w:tabs>
        <w:ind w:left="540" w:hanging="540"/>
        <w:rPr>
          <w:b/>
        </w:rPr>
      </w:pPr>
    </w:p>
    <w:p w14:paraId="733DCFEC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bCs/>
          <w:sz w:val="24"/>
        </w:rPr>
      </w:pPr>
      <w:r>
        <w:rPr>
          <w:b/>
          <w:bCs/>
          <w:sz w:val="24"/>
        </w:rPr>
        <w:t>If you had to choose between more time off or more overtime, what would you choose?</w:t>
      </w:r>
      <w:r>
        <w:rPr>
          <w:b/>
          <w:bCs/>
          <w:sz w:val="24"/>
        </w:rPr>
        <w:br/>
      </w:r>
    </w:p>
    <w:p w14:paraId="255E8AB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More time off</w:t>
      </w:r>
    </w:p>
    <w:p w14:paraId="36FC839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More overtime</w:t>
      </w:r>
    </w:p>
    <w:p w14:paraId="10513464" w14:textId="77777777" w:rsidR="00107389" w:rsidRDefault="00107389" w:rsidP="00107389">
      <w:pPr>
        <w:tabs>
          <w:tab w:val="num" w:pos="990"/>
        </w:tabs>
        <w:ind w:left="360"/>
        <w:rPr>
          <w:sz w:val="24"/>
        </w:rPr>
      </w:pPr>
    </w:p>
    <w:p w14:paraId="16538F76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When it comes to overtime, I generally want to get:</w:t>
      </w:r>
    </w:p>
    <w:p w14:paraId="1EB35F03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6250B1F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As much as possible</w:t>
      </w:r>
    </w:p>
    <w:p w14:paraId="4CC7E2DD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Frequent overtime</w:t>
      </w:r>
    </w:p>
    <w:p w14:paraId="2B57107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Occasional overtime</w:t>
      </w:r>
    </w:p>
    <w:p w14:paraId="461FEA24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Infrequent overtime</w:t>
      </w:r>
    </w:p>
    <w:p w14:paraId="51664E67" w14:textId="77777777" w:rsidR="0045033C" w:rsidRPr="00963EB2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b/>
          <w:sz w:val="24"/>
        </w:rPr>
      </w:pPr>
      <w:r>
        <w:rPr>
          <w:sz w:val="24"/>
        </w:rPr>
        <w:t>I do not want any overtime</w:t>
      </w:r>
    </w:p>
    <w:p w14:paraId="5CDAB1C3" w14:textId="77777777" w:rsidR="00107389" w:rsidRDefault="00107389" w:rsidP="00963EB2">
      <w:pPr>
        <w:tabs>
          <w:tab w:val="num" w:pos="990"/>
        </w:tabs>
        <w:rPr>
          <w:sz w:val="24"/>
        </w:rPr>
      </w:pPr>
    </w:p>
    <w:p w14:paraId="4CE278B4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I expect to get overtime whenever I want it.</w:t>
      </w:r>
    </w:p>
    <w:p w14:paraId="273D7CB1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7CE549F8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1  (Strongly Disagree)</w:t>
      </w:r>
    </w:p>
    <w:p w14:paraId="0353ADB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2</w:t>
      </w:r>
    </w:p>
    <w:p w14:paraId="3C3C6B26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3</w:t>
      </w:r>
    </w:p>
    <w:p w14:paraId="74E75B95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4</w:t>
      </w:r>
    </w:p>
    <w:p w14:paraId="6AB15E9C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5 (Strongly Agree)</w:t>
      </w:r>
    </w:p>
    <w:p w14:paraId="31876DB3" w14:textId="77777777" w:rsidR="00144FC1" w:rsidRDefault="00144FC1" w:rsidP="00144FC1">
      <w:pPr>
        <w:tabs>
          <w:tab w:val="num" w:pos="990"/>
        </w:tabs>
        <w:rPr>
          <w:sz w:val="24"/>
        </w:rPr>
      </w:pPr>
    </w:p>
    <w:p w14:paraId="0C85D77D" w14:textId="77777777" w:rsidR="0045033C" w:rsidRDefault="0045033C">
      <w:pPr>
        <w:numPr>
          <w:ilvl w:val="0"/>
          <w:numId w:val="1"/>
        </w:numPr>
        <w:tabs>
          <w:tab w:val="clear" w:pos="360"/>
          <w:tab w:val="num" w:pos="540"/>
        </w:tabs>
        <w:ind w:left="540" w:hanging="540"/>
        <w:rPr>
          <w:b/>
          <w:sz w:val="24"/>
        </w:rPr>
      </w:pPr>
      <w:r>
        <w:rPr>
          <w:b/>
          <w:sz w:val="24"/>
        </w:rPr>
        <w:t>How much overtime would you like to have every week?</w:t>
      </w:r>
    </w:p>
    <w:p w14:paraId="05A899D9" w14:textId="77777777" w:rsidR="0045033C" w:rsidRDefault="0045033C">
      <w:pPr>
        <w:tabs>
          <w:tab w:val="num" w:pos="540"/>
        </w:tabs>
        <w:ind w:left="540" w:hanging="540"/>
        <w:rPr>
          <w:b/>
          <w:sz w:val="24"/>
        </w:rPr>
      </w:pPr>
    </w:p>
    <w:p w14:paraId="3022DF97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None</w:t>
      </w:r>
    </w:p>
    <w:p w14:paraId="44E881D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Less than 2 hours</w:t>
      </w:r>
    </w:p>
    <w:p w14:paraId="26C9003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Between 2 and 4 hours</w:t>
      </w:r>
    </w:p>
    <w:p w14:paraId="081A679F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Between 4 and 6 hours</w:t>
      </w:r>
    </w:p>
    <w:p w14:paraId="7805FB3A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Between 6 and 8 hours</w:t>
      </w:r>
    </w:p>
    <w:p w14:paraId="1883D051" w14:textId="77777777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Between 8 and 12 hours</w:t>
      </w:r>
    </w:p>
    <w:p w14:paraId="13DB6ACD" w14:textId="58DAB541" w:rsidR="0045033C" w:rsidRDefault="0045033C">
      <w:pPr>
        <w:numPr>
          <w:ilvl w:val="0"/>
          <w:numId w:val="6"/>
        </w:numPr>
        <w:tabs>
          <w:tab w:val="clear" w:pos="360"/>
          <w:tab w:val="num" w:pos="540"/>
          <w:tab w:val="num" w:pos="990"/>
        </w:tabs>
        <w:ind w:left="540" w:hanging="180"/>
        <w:rPr>
          <w:sz w:val="24"/>
        </w:rPr>
      </w:pPr>
      <w:r>
        <w:rPr>
          <w:sz w:val="24"/>
        </w:rPr>
        <w:t>I will take all that I can get</w:t>
      </w:r>
    </w:p>
    <w:p w14:paraId="782FFBB7" w14:textId="77777777" w:rsidR="006D1690" w:rsidRDefault="006D1690" w:rsidP="006D1690">
      <w:pPr>
        <w:tabs>
          <w:tab w:val="num" w:pos="990"/>
        </w:tabs>
        <w:rPr>
          <w:sz w:val="24"/>
        </w:rPr>
        <w:sectPr w:rsidR="006D1690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4320" w:space="720"/>
            <w:col w:w="4320"/>
          </w:cols>
        </w:sectPr>
      </w:pPr>
    </w:p>
    <w:p w14:paraId="5C2BE093" w14:textId="25625926" w:rsidR="006D1690" w:rsidRPr="006D1690" w:rsidRDefault="006D1690" w:rsidP="0010617D">
      <w:pPr>
        <w:tabs>
          <w:tab w:val="num" w:pos="990"/>
        </w:tabs>
        <w:jc w:val="center"/>
        <w:rPr>
          <w:b/>
          <w:bCs/>
          <w:sz w:val="28"/>
          <w:szCs w:val="28"/>
        </w:rPr>
      </w:pPr>
      <w:r w:rsidRPr="006D1690">
        <w:rPr>
          <w:b/>
          <w:bCs/>
          <w:sz w:val="28"/>
          <w:szCs w:val="28"/>
        </w:rPr>
        <w:lastRenderedPageBreak/>
        <w:t>Open Ended Questions</w:t>
      </w:r>
    </w:p>
    <w:p w14:paraId="0B9C1A7B" w14:textId="7EB08AB7" w:rsidR="006D1690" w:rsidRDefault="006D1690" w:rsidP="006D1690">
      <w:pPr>
        <w:tabs>
          <w:tab w:val="num" w:pos="990"/>
        </w:tabs>
        <w:rPr>
          <w:sz w:val="24"/>
        </w:rPr>
      </w:pPr>
    </w:p>
    <w:p w14:paraId="55C68ADC" w14:textId="5293F1B1" w:rsidR="006D1690" w:rsidRDefault="006D1690" w:rsidP="006D1690">
      <w:pPr>
        <w:pStyle w:val="ListParagraph"/>
        <w:numPr>
          <w:ilvl w:val="2"/>
          <w:numId w:val="41"/>
        </w:numPr>
        <w:tabs>
          <w:tab w:val="num" w:pos="990"/>
        </w:tabs>
        <w:ind w:left="270"/>
        <w:rPr>
          <w:sz w:val="24"/>
        </w:rPr>
      </w:pPr>
      <w:r>
        <w:rPr>
          <w:sz w:val="24"/>
        </w:rPr>
        <w:t>What do you like most about your current schedule?</w:t>
      </w:r>
    </w:p>
    <w:p w14:paraId="10AC0379" w14:textId="2728FEA9" w:rsidR="006D1690" w:rsidRDefault="006D1690" w:rsidP="006D1690">
      <w:pPr>
        <w:rPr>
          <w:sz w:val="24"/>
        </w:rPr>
      </w:pPr>
    </w:p>
    <w:p w14:paraId="6ABE7255" w14:textId="27351806" w:rsidR="006D1690" w:rsidRDefault="006D1690" w:rsidP="006D1690">
      <w:pPr>
        <w:rPr>
          <w:sz w:val="24"/>
        </w:rPr>
      </w:pPr>
    </w:p>
    <w:p w14:paraId="3AE75C4C" w14:textId="4C4CA8FD" w:rsidR="006D1690" w:rsidRDefault="006D1690" w:rsidP="006D1690">
      <w:pPr>
        <w:rPr>
          <w:sz w:val="24"/>
        </w:rPr>
      </w:pPr>
    </w:p>
    <w:p w14:paraId="33FBCADA" w14:textId="5DA1D7F9" w:rsidR="005F3C29" w:rsidRDefault="005F3C29" w:rsidP="006D1690">
      <w:pPr>
        <w:rPr>
          <w:sz w:val="24"/>
        </w:rPr>
      </w:pPr>
    </w:p>
    <w:p w14:paraId="24E74FF0" w14:textId="77777777" w:rsidR="005F3C29" w:rsidRDefault="005F3C29" w:rsidP="006D1690">
      <w:pPr>
        <w:rPr>
          <w:sz w:val="24"/>
        </w:rPr>
      </w:pPr>
    </w:p>
    <w:p w14:paraId="52F75388" w14:textId="77777777" w:rsidR="00032E91" w:rsidRDefault="00032E91" w:rsidP="006D1690">
      <w:pPr>
        <w:rPr>
          <w:sz w:val="24"/>
        </w:rPr>
      </w:pPr>
    </w:p>
    <w:p w14:paraId="0E7E9B45" w14:textId="77777777" w:rsidR="00032E91" w:rsidRDefault="00032E91" w:rsidP="006D1690">
      <w:pPr>
        <w:rPr>
          <w:sz w:val="24"/>
        </w:rPr>
      </w:pPr>
    </w:p>
    <w:p w14:paraId="3C236E41" w14:textId="364990AD" w:rsidR="006D1690" w:rsidRDefault="006D1690" w:rsidP="006D1690">
      <w:pPr>
        <w:rPr>
          <w:sz w:val="24"/>
        </w:rPr>
      </w:pPr>
    </w:p>
    <w:p w14:paraId="3F400740" w14:textId="77777777" w:rsidR="006D1690" w:rsidRPr="006D1690" w:rsidRDefault="006D1690" w:rsidP="006D1690">
      <w:pPr>
        <w:rPr>
          <w:sz w:val="24"/>
        </w:rPr>
      </w:pPr>
    </w:p>
    <w:p w14:paraId="1FE1D0E6" w14:textId="214E354E" w:rsidR="006D1690" w:rsidRDefault="006D1690" w:rsidP="006D1690">
      <w:pPr>
        <w:pStyle w:val="ListParagraph"/>
        <w:numPr>
          <w:ilvl w:val="2"/>
          <w:numId w:val="41"/>
        </w:numPr>
        <w:tabs>
          <w:tab w:val="num" w:pos="990"/>
        </w:tabs>
        <w:ind w:left="270"/>
        <w:rPr>
          <w:sz w:val="24"/>
        </w:rPr>
      </w:pPr>
      <w:r>
        <w:rPr>
          <w:sz w:val="24"/>
        </w:rPr>
        <w:t>What do you like least about your current schedule?</w:t>
      </w:r>
    </w:p>
    <w:p w14:paraId="505FB30C" w14:textId="2141243B" w:rsidR="006D1690" w:rsidRDefault="006D1690" w:rsidP="006D1690">
      <w:pPr>
        <w:rPr>
          <w:sz w:val="24"/>
        </w:rPr>
      </w:pPr>
    </w:p>
    <w:p w14:paraId="5B17B84F" w14:textId="3806967A" w:rsidR="006D1690" w:rsidRDefault="006D1690" w:rsidP="006D1690">
      <w:pPr>
        <w:rPr>
          <w:sz w:val="24"/>
        </w:rPr>
      </w:pPr>
    </w:p>
    <w:p w14:paraId="6FC78FBF" w14:textId="58F273EA" w:rsidR="006D1690" w:rsidRDefault="006D1690" w:rsidP="006D1690">
      <w:pPr>
        <w:rPr>
          <w:sz w:val="24"/>
        </w:rPr>
      </w:pPr>
    </w:p>
    <w:p w14:paraId="6855CE05" w14:textId="3ECD72E1" w:rsidR="005F3C29" w:rsidRDefault="005F3C29" w:rsidP="006D1690">
      <w:pPr>
        <w:rPr>
          <w:sz w:val="24"/>
        </w:rPr>
      </w:pPr>
    </w:p>
    <w:p w14:paraId="5C5480DB" w14:textId="77777777" w:rsidR="00032E91" w:rsidRDefault="00032E91" w:rsidP="006D1690">
      <w:pPr>
        <w:rPr>
          <w:sz w:val="24"/>
        </w:rPr>
      </w:pPr>
    </w:p>
    <w:p w14:paraId="2709CA65" w14:textId="77777777" w:rsidR="00032E91" w:rsidRDefault="00032E91" w:rsidP="006D1690">
      <w:pPr>
        <w:rPr>
          <w:sz w:val="24"/>
        </w:rPr>
      </w:pPr>
    </w:p>
    <w:p w14:paraId="30A26ECE" w14:textId="77777777" w:rsidR="00032E91" w:rsidRDefault="00032E91" w:rsidP="006D1690">
      <w:pPr>
        <w:rPr>
          <w:sz w:val="24"/>
        </w:rPr>
      </w:pPr>
    </w:p>
    <w:p w14:paraId="04B5229B" w14:textId="77777777" w:rsidR="005F3C29" w:rsidRDefault="005F3C29" w:rsidP="006D1690">
      <w:pPr>
        <w:rPr>
          <w:sz w:val="24"/>
        </w:rPr>
      </w:pPr>
    </w:p>
    <w:p w14:paraId="4FE005D4" w14:textId="604C65D0" w:rsidR="006D1690" w:rsidRDefault="006D1690" w:rsidP="006D1690">
      <w:pPr>
        <w:rPr>
          <w:sz w:val="24"/>
        </w:rPr>
      </w:pPr>
    </w:p>
    <w:p w14:paraId="6DEAC78F" w14:textId="77777777" w:rsidR="006D1690" w:rsidRPr="006D1690" w:rsidRDefault="006D1690" w:rsidP="006D1690">
      <w:pPr>
        <w:rPr>
          <w:sz w:val="24"/>
        </w:rPr>
      </w:pPr>
    </w:p>
    <w:p w14:paraId="78F8EB2A" w14:textId="1F56A2A8" w:rsidR="006D1690" w:rsidRDefault="00183DE6" w:rsidP="006D1690">
      <w:pPr>
        <w:pStyle w:val="ListParagraph"/>
        <w:numPr>
          <w:ilvl w:val="2"/>
          <w:numId w:val="41"/>
        </w:numPr>
        <w:tabs>
          <w:tab w:val="num" w:pos="990"/>
        </w:tabs>
        <w:ind w:left="270"/>
        <w:rPr>
          <w:sz w:val="24"/>
        </w:rPr>
      </w:pPr>
      <w:r>
        <w:rPr>
          <w:sz w:val="24"/>
        </w:rPr>
        <w:t xml:space="preserve">Please give 3 examples of things that the </w:t>
      </w:r>
      <w:r w:rsidRPr="00312AF3">
        <w:rPr>
          <w:sz w:val="24"/>
          <w:u w:val="single"/>
        </w:rPr>
        <w:t>company is currently doing</w:t>
      </w:r>
      <w:r>
        <w:rPr>
          <w:sz w:val="24"/>
        </w:rPr>
        <w:t xml:space="preserve"> that contribute the most to your satisfaction with work-life balance.</w:t>
      </w:r>
    </w:p>
    <w:p w14:paraId="59AAC30C" w14:textId="58C743BB" w:rsidR="00183DE6" w:rsidRDefault="00183DE6" w:rsidP="00183DE6">
      <w:pPr>
        <w:rPr>
          <w:sz w:val="24"/>
        </w:rPr>
      </w:pPr>
    </w:p>
    <w:p w14:paraId="6F7E489A" w14:textId="5AB43CD2" w:rsidR="00183DE6" w:rsidRDefault="00183DE6" w:rsidP="00183DE6">
      <w:pPr>
        <w:rPr>
          <w:sz w:val="24"/>
        </w:rPr>
      </w:pPr>
    </w:p>
    <w:p w14:paraId="4F8E2E50" w14:textId="1C938DBA" w:rsidR="00183DE6" w:rsidRDefault="00183DE6" w:rsidP="00183DE6">
      <w:pPr>
        <w:rPr>
          <w:sz w:val="24"/>
        </w:rPr>
      </w:pPr>
    </w:p>
    <w:p w14:paraId="244AB232" w14:textId="77777777" w:rsidR="00032E91" w:rsidRDefault="00032E91" w:rsidP="00183DE6">
      <w:pPr>
        <w:rPr>
          <w:sz w:val="24"/>
        </w:rPr>
      </w:pPr>
    </w:p>
    <w:p w14:paraId="632170A1" w14:textId="77777777" w:rsidR="00032E91" w:rsidRDefault="00032E91" w:rsidP="00183DE6">
      <w:pPr>
        <w:rPr>
          <w:sz w:val="24"/>
        </w:rPr>
      </w:pPr>
    </w:p>
    <w:p w14:paraId="09786B7C" w14:textId="77777777" w:rsidR="00032E91" w:rsidRDefault="00032E91" w:rsidP="00183DE6">
      <w:pPr>
        <w:rPr>
          <w:sz w:val="24"/>
        </w:rPr>
      </w:pPr>
    </w:p>
    <w:p w14:paraId="63B0EA2A" w14:textId="1514460C" w:rsidR="00183DE6" w:rsidRDefault="00183DE6" w:rsidP="00183DE6">
      <w:pPr>
        <w:rPr>
          <w:sz w:val="24"/>
        </w:rPr>
      </w:pPr>
    </w:p>
    <w:p w14:paraId="45CFE658" w14:textId="53C48959" w:rsidR="00183DE6" w:rsidRDefault="00183DE6" w:rsidP="00183DE6">
      <w:pPr>
        <w:rPr>
          <w:sz w:val="24"/>
        </w:rPr>
      </w:pPr>
    </w:p>
    <w:p w14:paraId="35D5EAD5" w14:textId="6A9EBC80" w:rsidR="00183DE6" w:rsidRDefault="00183DE6" w:rsidP="00183DE6">
      <w:pPr>
        <w:rPr>
          <w:sz w:val="24"/>
        </w:rPr>
      </w:pPr>
    </w:p>
    <w:p w14:paraId="0849755B" w14:textId="77777777" w:rsidR="006D1690" w:rsidRPr="00183DE6" w:rsidRDefault="006D1690" w:rsidP="00183DE6">
      <w:pPr>
        <w:pStyle w:val="ListParagraph"/>
        <w:ind w:left="2340"/>
        <w:rPr>
          <w:sz w:val="24"/>
        </w:rPr>
        <w:sectPr w:rsidR="006D1690" w:rsidRPr="00183DE6" w:rsidSect="006D1690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639CF6DD" w14:textId="6C9C0711" w:rsidR="0045033C" w:rsidRPr="00183DE6" w:rsidRDefault="00183DE6" w:rsidP="00183DE6">
      <w:pPr>
        <w:tabs>
          <w:tab w:val="num" w:pos="540"/>
        </w:tabs>
        <w:rPr>
          <w:sz w:val="24"/>
        </w:rPr>
      </w:pPr>
      <w:r w:rsidRPr="00183DE6">
        <w:rPr>
          <w:sz w:val="24"/>
        </w:rPr>
        <w:t>4.</w:t>
      </w:r>
      <w:r>
        <w:rPr>
          <w:sz w:val="24"/>
        </w:rPr>
        <w:t xml:space="preserve">  Please list 3 examples of things the </w:t>
      </w:r>
      <w:r w:rsidRPr="00312AF3">
        <w:rPr>
          <w:sz w:val="24"/>
          <w:u w:val="single"/>
        </w:rPr>
        <w:t>com</w:t>
      </w:r>
      <w:r w:rsidR="00312AF3" w:rsidRPr="00312AF3">
        <w:rPr>
          <w:sz w:val="24"/>
          <w:u w:val="single"/>
        </w:rPr>
        <w:t>pany should start doing</w:t>
      </w:r>
      <w:r w:rsidR="00312AF3">
        <w:rPr>
          <w:sz w:val="24"/>
        </w:rPr>
        <w:t xml:space="preserve"> to improve your work-life balance.</w:t>
      </w:r>
    </w:p>
    <w:sectPr w:rsidR="0045033C" w:rsidRPr="00183DE6" w:rsidSect="00312AF3"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8B6300" w14:textId="77777777" w:rsidR="00C50688" w:rsidRDefault="00C50688">
      <w:r>
        <w:separator/>
      </w:r>
    </w:p>
  </w:endnote>
  <w:endnote w:type="continuationSeparator" w:id="0">
    <w:p w14:paraId="6A2D9C0D" w14:textId="77777777" w:rsidR="00C50688" w:rsidRDefault="00C506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C0BB62" w14:textId="77777777" w:rsidR="0045033C" w:rsidRDefault="0045033C">
    <w:pPr>
      <w:pStyle w:val="Footer"/>
      <w:rPr>
        <w:sz w:val="24"/>
      </w:rPr>
    </w:pPr>
    <w:r>
      <w:rPr>
        <w:sz w:val="16"/>
      </w:rPr>
      <w:sym w:font="Symbol" w:char="F0E3"/>
    </w:r>
    <w:r>
      <w:rPr>
        <w:sz w:val="16"/>
      </w:rPr>
      <w:t xml:space="preserve"> </w:t>
    </w:r>
    <w:proofErr w:type="gramStart"/>
    <w:r>
      <w:rPr>
        <w:sz w:val="16"/>
      </w:rPr>
      <w:t>20</w:t>
    </w:r>
    <w:r w:rsidR="00CC2910">
      <w:rPr>
        <w:sz w:val="16"/>
      </w:rPr>
      <w:t>15</w:t>
    </w:r>
    <w:r>
      <w:rPr>
        <w:sz w:val="16"/>
      </w:rPr>
      <w:t xml:space="preserve">  Shiftwork</w:t>
    </w:r>
    <w:proofErr w:type="gramEnd"/>
    <w:r>
      <w:rPr>
        <w:sz w:val="16"/>
      </w:rPr>
      <w:t xml:space="preserve"> Solutions LLC</w:t>
    </w:r>
    <w:r>
      <w:rPr>
        <w:sz w:val="16"/>
      </w:rPr>
      <w:tab/>
    </w:r>
    <w:r>
      <w:rPr>
        <w:sz w:val="16"/>
      </w:rPr>
      <w:tab/>
    </w:r>
    <w:r>
      <w:rPr>
        <w:sz w:val="24"/>
      </w:rPr>
      <w:t xml:space="preserve">Page </w:t>
    </w:r>
    <w:r>
      <w:rPr>
        <w:rStyle w:val="PageNumber"/>
        <w:sz w:val="24"/>
      </w:rPr>
      <w:fldChar w:fldCharType="begin"/>
    </w:r>
    <w:r>
      <w:rPr>
        <w:rStyle w:val="PageNumber"/>
        <w:sz w:val="24"/>
      </w:rPr>
      <w:instrText xml:space="preserve"> PAGE </w:instrText>
    </w:r>
    <w:r>
      <w:rPr>
        <w:rStyle w:val="PageNumber"/>
        <w:sz w:val="24"/>
      </w:rPr>
      <w:fldChar w:fldCharType="separate"/>
    </w:r>
    <w:r w:rsidR="00CC2910">
      <w:rPr>
        <w:rStyle w:val="PageNumber"/>
        <w:noProof/>
        <w:sz w:val="24"/>
      </w:rPr>
      <w:t>14</w:t>
    </w:r>
    <w:r>
      <w:rPr>
        <w:rStyle w:val="PageNumber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C2D0D2" w14:textId="77777777" w:rsidR="00C50688" w:rsidRDefault="00C50688">
      <w:r>
        <w:separator/>
      </w:r>
    </w:p>
  </w:footnote>
  <w:footnote w:type="continuationSeparator" w:id="0">
    <w:p w14:paraId="7E021077" w14:textId="77777777" w:rsidR="00C50688" w:rsidRDefault="00C506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7FEF4D" w14:textId="77777777" w:rsidR="0045033C" w:rsidRDefault="0045033C">
    <w:pPr>
      <w:pStyle w:val="Header"/>
    </w:pPr>
  </w:p>
  <w:p w14:paraId="720C17F0" w14:textId="77777777" w:rsidR="0045033C" w:rsidRDefault="004503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CB5"/>
    <w:multiLevelType w:val="hybridMultilevel"/>
    <w:tmpl w:val="371A572E"/>
    <w:lvl w:ilvl="0" w:tplc="5CC0A5E6">
      <w:start w:val="1"/>
      <w:numFmt w:val="bullet"/>
      <w:lvlText w:val="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  <w:b w:val="0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B67D7"/>
    <w:multiLevelType w:val="singleLevel"/>
    <w:tmpl w:val="025CECE6"/>
    <w:lvl w:ilvl="0">
      <w:start w:val="1"/>
      <w:numFmt w:val="bullet"/>
      <w:lvlText w:val="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2" w15:restartNumberingAfterBreak="0">
    <w:nsid w:val="06E95A09"/>
    <w:multiLevelType w:val="singleLevel"/>
    <w:tmpl w:val="9162EA7A"/>
    <w:lvl w:ilvl="0">
      <w:start w:val="1"/>
      <w:numFmt w:val="bullet"/>
      <w:lvlText w:val="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36"/>
      </w:rPr>
    </w:lvl>
  </w:abstractNum>
  <w:abstractNum w:abstractNumId="3" w15:restartNumberingAfterBreak="0">
    <w:nsid w:val="094434A9"/>
    <w:multiLevelType w:val="singleLevel"/>
    <w:tmpl w:val="025CECE6"/>
    <w:lvl w:ilvl="0">
      <w:start w:val="1"/>
      <w:numFmt w:val="bullet"/>
      <w:lvlText w:val="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4" w15:restartNumberingAfterBreak="0">
    <w:nsid w:val="0D010016"/>
    <w:multiLevelType w:val="singleLevel"/>
    <w:tmpl w:val="377E304C"/>
    <w:lvl w:ilvl="0">
      <w:start w:val="1"/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5" w15:restartNumberingAfterBreak="0">
    <w:nsid w:val="0E185361"/>
    <w:multiLevelType w:val="multilevel"/>
    <w:tmpl w:val="2912DFD8"/>
    <w:lvl w:ilvl="0">
      <w:start w:val="1"/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8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0636807"/>
    <w:multiLevelType w:val="hybridMultilevel"/>
    <w:tmpl w:val="371A572E"/>
    <w:lvl w:ilvl="0" w:tplc="9D846BE2">
      <w:start w:val="1"/>
      <w:numFmt w:val="bullet"/>
      <w:lvlText w:val="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  <w:b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CF308B"/>
    <w:multiLevelType w:val="multilevel"/>
    <w:tmpl w:val="62E8CE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62D03BC"/>
    <w:multiLevelType w:val="hybridMultilevel"/>
    <w:tmpl w:val="371A572E"/>
    <w:lvl w:ilvl="0" w:tplc="8E5611B8">
      <w:start w:val="1"/>
      <w:numFmt w:val="bullet"/>
      <w:lvlText w:val="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  <w:b w:val="0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F86E00"/>
    <w:multiLevelType w:val="hybridMultilevel"/>
    <w:tmpl w:val="371A572E"/>
    <w:lvl w:ilvl="0" w:tplc="48D20424">
      <w:start w:val="1"/>
      <w:numFmt w:val="bullet"/>
      <w:lvlText w:val=""/>
      <w:lvlJc w:val="left"/>
      <w:pPr>
        <w:tabs>
          <w:tab w:val="num" w:pos="1800"/>
        </w:tabs>
        <w:ind w:left="1800" w:hanging="720"/>
      </w:pPr>
      <w:rPr>
        <w:rFonts w:ascii="Webdings" w:hAnsi="Webdings" w:hint="default"/>
        <w:b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755A8"/>
    <w:multiLevelType w:val="singleLevel"/>
    <w:tmpl w:val="025CECE6"/>
    <w:lvl w:ilvl="0">
      <w:start w:val="1"/>
      <w:numFmt w:val="bullet"/>
      <w:lvlText w:val="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11" w15:restartNumberingAfterBreak="0">
    <w:nsid w:val="1AFD1FB2"/>
    <w:multiLevelType w:val="singleLevel"/>
    <w:tmpl w:val="0409000F"/>
    <w:lvl w:ilvl="0">
      <w:start w:val="3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1C825A07"/>
    <w:multiLevelType w:val="hybridMultilevel"/>
    <w:tmpl w:val="DD267A7E"/>
    <w:lvl w:ilvl="0" w:tplc="25082484">
      <w:start w:val="6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A50755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592C7F6">
      <w:numFmt w:val="bullet"/>
      <w:lvlText w:val=""/>
      <w:lvlJc w:val="left"/>
      <w:pPr>
        <w:tabs>
          <w:tab w:val="num" w:pos="3960"/>
        </w:tabs>
        <w:ind w:left="3960" w:hanging="720"/>
      </w:pPr>
      <w:rPr>
        <w:rFonts w:ascii="Symbol" w:eastAsia="Times New Roman" w:hAnsi="Symbol" w:cs="Times New Roman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F635C9D"/>
    <w:multiLevelType w:val="singleLevel"/>
    <w:tmpl w:val="22E4E888"/>
    <w:lvl w:ilvl="0">
      <w:start w:val="1"/>
      <w:numFmt w:val="bullet"/>
      <w:lvlText w:val="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36"/>
      </w:rPr>
    </w:lvl>
  </w:abstractNum>
  <w:abstractNum w:abstractNumId="14" w15:restartNumberingAfterBreak="0">
    <w:nsid w:val="2436762C"/>
    <w:multiLevelType w:val="hybridMultilevel"/>
    <w:tmpl w:val="8E84F50E"/>
    <w:lvl w:ilvl="0" w:tplc="C742E9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7812A2C"/>
    <w:multiLevelType w:val="singleLevel"/>
    <w:tmpl w:val="B41E83B6"/>
    <w:lvl w:ilvl="0">
      <w:start w:val="1"/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36"/>
      </w:rPr>
    </w:lvl>
  </w:abstractNum>
  <w:abstractNum w:abstractNumId="16" w15:restartNumberingAfterBreak="0">
    <w:nsid w:val="2FD126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319D16AE"/>
    <w:multiLevelType w:val="hybridMultilevel"/>
    <w:tmpl w:val="13F4D706"/>
    <w:lvl w:ilvl="0" w:tplc="1570B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AC549ABE">
      <w:start w:val="1"/>
      <w:numFmt w:val="bullet"/>
      <w:lvlText w:val=""/>
      <w:lvlJc w:val="left"/>
      <w:pPr>
        <w:tabs>
          <w:tab w:val="num" w:pos="1800"/>
        </w:tabs>
        <w:ind w:left="1800" w:hanging="720"/>
      </w:pPr>
      <w:rPr>
        <w:rFonts w:ascii="Symbol" w:eastAsia="Times New Roman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2407521"/>
    <w:multiLevelType w:val="hybridMultilevel"/>
    <w:tmpl w:val="371A572E"/>
    <w:lvl w:ilvl="0" w:tplc="39DE6B50">
      <w:start w:val="1"/>
      <w:numFmt w:val="bullet"/>
      <w:lvlText w:val="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  <w:b w:val="0"/>
        <w:i w:val="0"/>
        <w:sz w:val="3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765667"/>
    <w:multiLevelType w:val="singleLevel"/>
    <w:tmpl w:val="0409000F"/>
    <w:lvl w:ilvl="0">
      <w:start w:val="4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38A5443C"/>
    <w:multiLevelType w:val="singleLevel"/>
    <w:tmpl w:val="025CECE6"/>
    <w:lvl w:ilvl="0">
      <w:start w:val="1"/>
      <w:numFmt w:val="bullet"/>
      <w:lvlText w:val="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21" w15:restartNumberingAfterBreak="0">
    <w:nsid w:val="38D80798"/>
    <w:multiLevelType w:val="singleLevel"/>
    <w:tmpl w:val="0409000F"/>
    <w:lvl w:ilvl="0">
      <w:start w:val="6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2" w15:restartNumberingAfterBreak="0">
    <w:nsid w:val="44AA619B"/>
    <w:multiLevelType w:val="singleLevel"/>
    <w:tmpl w:val="0409000F"/>
    <w:lvl w:ilvl="0">
      <w:start w:val="6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3" w15:restartNumberingAfterBreak="0">
    <w:nsid w:val="45470777"/>
    <w:multiLevelType w:val="hybridMultilevel"/>
    <w:tmpl w:val="371A572E"/>
    <w:lvl w:ilvl="0" w:tplc="DB386B94">
      <w:start w:val="1"/>
      <w:numFmt w:val="bullet"/>
      <w:lvlText w:val="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  <w:b w:val="0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6C2A86"/>
    <w:multiLevelType w:val="hybridMultilevel"/>
    <w:tmpl w:val="2E806A94"/>
    <w:lvl w:ilvl="0" w:tplc="D2A21576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2A2A1782">
      <w:start w:val="1"/>
      <w:numFmt w:val="bullet"/>
      <w:lvlText w:val=""/>
      <w:lvlJc w:val="left"/>
      <w:pPr>
        <w:tabs>
          <w:tab w:val="num" w:pos="1656"/>
        </w:tabs>
        <w:ind w:left="1656" w:hanging="576"/>
      </w:pPr>
      <w:rPr>
        <w:rFonts w:ascii="Wingdings" w:hAnsi="Wingdings" w:hint="default"/>
        <w:b w:val="0"/>
        <w:i w:val="0"/>
        <w:sz w:val="28"/>
      </w:rPr>
    </w:lvl>
    <w:lvl w:ilvl="2" w:tplc="343671E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8CF79EA"/>
    <w:multiLevelType w:val="singleLevel"/>
    <w:tmpl w:val="0409000F"/>
    <w:lvl w:ilvl="0">
      <w:start w:val="8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56246344"/>
    <w:multiLevelType w:val="singleLevel"/>
    <w:tmpl w:val="0409000F"/>
    <w:lvl w:ilvl="0">
      <w:start w:val="69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7" w15:restartNumberingAfterBreak="0">
    <w:nsid w:val="5B080849"/>
    <w:multiLevelType w:val="singleLevel"/>
    <w:tmpl w:val="025CECE6"/>
    <w:lvl w:ilvl="0">
      <w:start w:val="1"/>
      <w:numFmt w:val="bullet"/>
      <w:lvlText w:val="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28" w15:restartNumberingAfterBreak="0">
    <w:nsid w:val="5D8B6391"/>
    <w:multiLevelType w:val="singleLevel"/>
    <w:tmpl w:val="377E304C"/>
    <w:lvl w:ilvl="0">
      <w:start w:val="1"/>
      <w:numFmt w:val="bullet"/>
      <w:lvlText w:val="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29" w15:restartNumberingAfterBreak="0">
    <w:nsid w:val="5F01070F"/>
    <w:multiLevelType w:val="singleLevel"/>
    <w:tmpl w:val="025CECE6"/>
    <w:lvl w:ilvl="0">
      <w:start w:val="1"/>
      <w:numFmt w:val="bullet"/>
      <w:lvlText w:val="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b w:val="0"/>
        <w:i w:val="0"/>
        <w:sz w:val="28"/>
      </w:rPr>
    </w:lvl>
  </w:abstractNum>
  <w:abstractNum w:abstractNumId="30" w15:restartNumberingAfterBreak="0">
    <w:nsid w:val="63796739"/>
    <w:multiLevelType w:val="singleLevel"/>
    <w:tmpl w:val="0409000F"/>
    <w:lvl w:ilvl="0">
      <w:start w:val="6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1" w15:restartNumberingAfterBreak="0">
    <w:nsid w:val="637D7132"/>
    <w:multiLevelType w:val="singleLevel"/>
    <w:tmpl w:val="CC94BF26"/>
    <w:lvl w:ilvl="0">
      <w:start w:val="44"/>
      <w:numFmt w:val="bullet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32" w15:restartNumberingAfterBreak="0">
    <w:nsid w:val="639F1D59"/>
    <w:multiLevelType w:val="multilevel"/>
    <w:tmpl w:val="5BE4D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7AF0102"/>
    <w:multiLevelType w:val="hybridMultilevel"/>
    <w:tmpl w:val="21A296EA"/>
    <w:lvl w:ilvl="0" w:tplc="3DFC4D7C">
      <w:start w:val="1"/>
      <w:numFmt w:val="lowerLetter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4" w15:restartNumberingAfterBreak="0">
    <w:nsid w:val="67C77942"/>
    <w:multiLevelType w:val="hybridMultilevel"/>
    <w:tmpl w:val="351A9778"/>
    <w:lvl w:ilvl="0" w:tplc="C742E9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E6C7DE8"/>
    <w:multiLevelType w:val="hybridMultilevel"/>
    <w:tmpl w:val="26D04F10"/>
    <w:lvl w:ilvl="0" w:tplc="DDDE4264">
      <w:numFmt w:val="bullet"/>
      <w:lvlText w:val=""/>
      <w:lvlJc w:val="left"/>
      <w:pPr>
        <w:tabs>
          <w:tab w:val="num" w:pos="576"/>
        </w:tabs>
        <w:ind w:left="576" w:hanging="576"/>
      </w:pPr>
      <w:rPr>
        <w:rFonts w:ascii="Symbol" w:hAnsi="Symbol" w:hint="default"/>
        <w:b/>
        <w:i w:val="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36" w15:restartNumberingAfterBreak="0">
    <w:nsid w:val="6E6F5580"/>
    <w:multiLevelType w:val="hybridMultilevel"/>
    <w:tmpl w:val="371A572E"/>
    <w:lvl w:ilvl="0" w:tplc="02A49648">
      <w:start w:val="1"/>
      <w:numFmt w:val="bullet"/>
      <w:lvlText w:val="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  <w:b w:val="0"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480093"/>
    <w:multiLevelType w:val="multilevel"/>
    <w:tmpl w:val="5BE4D4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3902DA6"/>
    <w:multiLevelType w:val="hybridMultilevel"/>
    <w:tmpl w:val="371A572E"/>
    <w:lvl w:ilvl="0" w:tplc="7D7A3DEC">
      <w:start w:val="1"/>
      <w:numFmt w:val="bullet"/>
      <w:lvlText w:val=""/>
      <w:lvlJc w:val="left"/>
      <w:pPr>
        <w:tabs>
          <w:tab w:val="num" w:pos="1800"/>
        </w:tabs>
        <w:ind w:left="1800" w:hanging="720"/>
      </w:pPr>
      <w:rPr>
        <w:rFonts w:ascii="Webdings" w:hAnsi="Webdings" w:hint="default"/>
        <w:b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DC0916"/>
    <w:multiLevelType w:val="hybridMultilevel"/>
    <w:tmpl w:val="371A572E"/>
    <w:lvl w:ilvl="0" w:tplc="7A86D17A">
      <w:start w:val="1"/>
      <w:numFmt w:val="bullet"/>
      <w:lvlText w:val=""/>
      <w:lvlJc w:val="left"/>
      <w:pPr>
        <w:tabs>
          <w:tab w:val="num" w:pos="1800"/>
        </w:tabs>
        <w:ind w:left="1800" w:hanging="720"/>
      </w:pPr>
      <w:rPr>
        <w:rFonts w:ascii="Wingdings" w:hAnsi="Wingdings" w:hint="default"/>
        <w:b w:val="0"/>
        <w:i w:val="0"/>
        <w:sz w:val="3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9C79A0"/>
    <w:multiLevelType w:val="hybridMultilevel"/>
    <w:tmpl w:val="371A572E"/>
    <w:lvl w:ilvl="0" w:tplc="942014F8">
      <w:start w:val="1"/>
      <w:numFmt w:val="bullet"/>
      <w:lvlText w:val=""/>
      <w:lvlJc w:val="left"/>
      <w:pPr>
        <w:tabs>
          <w:tab w:val="num" w:pos="1800"/>
        </w:tabs>
        <w:ind w:left="1800" w:hanging="720"/>
      </w:pPr>
      <w:rPr>
        <w:rFonts w:ascii="Webdings" w:hAnsi="Webdings" w:hint="default"/>
        <w:b w:val="0"/>
        <w:i w:val="0"/>
        <w:sz w:val="2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66629785">
    <w:abstractNumId w:val="37"/>
  </w:num>
  <w:num w:numId="2" w16cid:durableId="1223103889">
    <w:abstractNumId w:val="16"/>
  </w:num>
  <w:num w:numId="3" w16cid:durableId="2100905695">
    <w:abstractNumId w:val="13"/>
  </w:num>
  <w:num w:numId="4" w16cid:durableId="1465153318">
    <w:abstractNumId w:val="2"/>
  </w:num>
  <w:num w:numId="5" w16cid:durableId="1170170868">
    <w:abstractNumId w:val="15"/>
  </w:num>
  <w:num w:numId="6" w16cid:durableId="794373847">
    <w:abstractNumId w:val="4"/>
  </w:num>
  <w:num w:numId="7" w16cid:durableId="1582718389">
    <w:abstractNumId w:val="11"/>
  </w:num>
  <w:num w:numId="8" w16cid:durableId="532302660">
    <w:abstractNumId w:val="19"/>
  </w:num>
  <w:num w:numId="9" w16cid:durableId="170609934">
    <w:abstractNumId w:val="31"/>
  </w:num>
  <w:num w:numId="10" w16cid:durableId="488208390">
    <w:abstractNumId w:val="22"/>
  </w:num>
  <w:num w:numId="11" w16cid:durableId="25182367">
    <w:abstractNumId w:val="25"/>
  </w:num>
  <w:num w:numId="12" w16cid:durableId="1052652856">
    <w:abstractNumId w:val="26"/>
  </w:num>
  <w:num w:numId="13" w16cid:durableId="516040646">
    <w:abstractNumId w:val="30"/>
  </w:num>
  <w:num w:numId="14" w16cid:durableId="1444766048">
    <w:abstractNumId w:val="21"/>
  </w:num>
  <w:num w:numId="15" w16cid:durableId="1916275769">
    <w:abstractNumId w:val="28"/>
  </w:num>
  <w:num w:numId="16" w16cid:durableId="1650750315">
    <w:abstractNumId w:val="14"/>
  </w:num>
  <w:num w:numId="17" w16cid:durableId="100995582">
    <w:abstractNumId w:val="7"/>
  </w:num>
  <w:num w:numId="18" w16cid:durableId="1021317159">
    <w:abstractNumId w:val="10"/>
  </w:num>
  <w:num w:numId="19" w16cid:durableId="1889491068">
    <w:abstractNumId w:val="27"/>
  </w:num>
  <w:num w:numId="20" w16cid:durableId="814685737">
    <w:abstractNumId w:val="20"/>
  </w:num>
  <w:num w:numId="21" w16cid:durableId="320231833">
    <w:abstractNumId w:val="1"/>
  </w:num>
  <w:num w:numId="22" w16cid:durableId="941492721">
    <w:abstractNumId w:val="29"/>
  </w:num>
  <w:num w:numId="23" w16cid:durableId="1803107994">
    <w:abstractNumId w:val="3"/>
  </w:num>
  <w:num w:numId="24" w16cid:durableId="1375159961">
    <w:abstractNumId w:val="12"/>
  </w:num>
  <w:num w:numId="25" w16cid:durableId="863596608">
    <w:abstractNumId w:val="33"/>
  </w:num>
  <w:num w:numId="26" w16cid:durableId="203058286">
    <w:abstractNumId w:val="0"/>
  </w:num>
  <w:num w:numId="27" w16cid:durableId="2072265654">
    <w:abstractNumId w:val="23"/>
  </w:num>
  <w:num w:numId="28" w16cid:durableId="1976914040">
    <w:abstractNumId w:val="18"/>
  </w:num>
  <w:num w:numId="29" w16cid:durableId="1124230354">
    <w:abstractNumId w:val="39"/>
  </w:num>
  <w:num w:numId="30" w16cid:durableId="1719010575">
    <w:abstractNumId w:val="40"/>
  </w:num>
  <w:num w:numId="31" w16cid:durableId="1005941688">
    <w:abstractNumId w:val="8"/>
  </w:num>
  <w:num w:numId="32" w16cid:durableId="575361338">
    <w:abstractNumId w:val="36"/>
  </w:num>
  <w:num w:numId="33" w16cid:durableId="470949588">
    <w:abstractNumId w:val="6"/>
  </w:num>
  <w:num w:numId="34" w16cid:durableId="866872737">
    <w:abstractNumId w:val="9"/>
  </w:num>
  <w:num w:numId="35" w16cid:durableId="1889293771">
    <w:abstractNumId w:val="38"/>
  </w:num>
  <w:num w:numId="36" w16cid:durableId="241139569">
    <w:abstractNumId w:val="24"/>
  </w:num>
  <w:num w:numId="37" w16cid:durableId="581528163">
    <w:abstractNumId w:val="34"/>
  </w:num>
  <w:num w:numId="38" w16cid:durableId="424039230">
    <w:abstractNumId w:val="17"/>
  </w:num>
  <w:num w:numId="39" w16cid:durableId="1214777178">
    <w:abstractNumId w:val="35"/>
  </w:num>
  <w:num w:numId="40" w16cid:durableId="815688628">
    <w:abstractNumId w:val="32"/>
  </w:num>
  <w:num w:numId="41" w16cid:durableId="2798396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sTAzMjY3NDQxsLRU0lEKTi0uzszPAykwNKoFAO7SfC4tAAAA"/>
  </w:docVars>
  <w:rsids>
    <w:rsidRoot w:val="002B0500"/>
    <w:rsid w:val="00032E91"/>
    <w:rsid w:val="000524B9"/>
    <w:rsid w:val="000E69CB"/>
    <w:rsid w:val="0010617D"/>
    <w:rsid w:val="00107389"/>
    <w:rsid w:val="00144FC1"/>
    <w:rsid w:val="00156D8D"/>
    <w:rsid w:val="00171343"/>
    <w:rsid w:val="00183DE6"/>
    <w:rsid w:val="001E6484"/>
    <w:rsid w:val="0022688C"/>
    <w:rsid w:val="002319C2"/>
    <w:rsid w:val="002B0500"/>
    <w:rsid w:val="00312AF3"/>
    <w:rsid w:val="003E44F4"/>
    <w:rsid w:val="0045033C"/>
    <w:rsid w:val="00490657"/>
    <w:rsid w:val="00546DC7"/>
    <w:rsid w:val="00552DF5"/>
    <w:rsid w:val="005B28F6"/>
    <w:rsid w:val="005F3C29"/>
    <w:rsid w:val="006421C9"/>
    <w:rsid w:val="006D1690"/>
    <w:rsid w:val="00706DC7"/>
    <w:rsid w:val="007139AE"/>
    <w:rsid w:val="00793B2F"/>
    <w:rsid w:val="008B5164"/>
    <w:rsid w:val="008C0A01"/>
    <w:rsid w:val="00904EE5"/>
    <w:rsid w:val="00940108"/>
    <w:rsid w:val="00963EB2"/>
    <w:rsid w:val="00966CBE"/>
    <w:rsid w:val="009D0C84"/>
    <w:rsid w:val="009D3CB7"/>
    <w:rsid w:val="00A1216A"/>
    <w:rsid w:val="00A258C4"/>
    <w:rsid w:val="00A5409A"/>
    <w:rsid w:val="00B00EFB"/>
    <w:rsid w:val="00B12935"/>
    <w:rsid w:val="00BA4F9C"/>
    <w:rsid w:val="00BC346A"/>
    <w:rsid w:val="00BC699E"/>
    <w:rsid w:val="00BD1A3A"/>
    <w:rsid w:val="00C40C45"/>
    <w:rsid w:val="00C50688"/>
    <w:rsid w:val="00CA329C"/>
    <w:rsid w:val="00CC2910"/>
    <w:rsid w:val="00D2407F"/>
    <w:rsid w:val="00DC268B"/>
    <w:rsid w:val="00DD4124"/>
    <w:rsid w:val="00DF60C3"/>
    <w:rsid w:val="00E86353"/>
    <w:rsid w:val="00F8460E"/>
    <w:rsid w:val="00FB17C1"/>
    <w:rsid w:val="00FB5CDD"/>
    <w:rsid w:val="00FE501C"/>
    <w:rsid w:val="00FF0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time"/>
  <w:shapeDefaults>
    <o:shapedefaults v:ext="edit" spidmax="1026"/>
    <o:shapelayout v:ext="edit">
      <o:idmap v:ext="edit" data="1"/>
    </o:shapelayout>
  </w:shapeDefaults>
  <w:decimalSymbol w:val="."/>
  <w:listSeparator w:val=","/>
  <w14:docId w14:val="6D79D1A8"/>
  <w15:chartTrackingRefBased/>
  <w15:docId w15:val="{11F928BC-84E2-422E-9720-09A7CF276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32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32"/>
    </w:rPr>
  </w:style>
  <w:style w:type="paragraph" w:styleId="Heading3">
    <w:name w:val="heading 3"/>
    <w:basedOn w:val="Normal"/>
    <w:next w:val="Normal"/>
    <w:qFormat/>
    <w:pPr>
      <w:keepNext/>
      <w:tabs>
        <w:tab w:val="left" w:pos="540"/>
      </w:tabs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color w:val="FF0000"/>
      <w:sz w:val="36"/>
    </w:rPr>
  </w:style>
  <w:style w:type="paragraph" w:styleId="Heading5">
    <w:name w:val="heading 5"/>
    <w:basedOn w:val="Normal"/>
    <w:next w:val="Normal"/>
    <w:qFormat/>
    <w:pPr>
      <w:keepNext/>
      <w:tabs>
        <w:tab w:val="num" w:pos="990"/>
      </w:tabs>
      <w:jc w:val="center"/>
      <w:outlineLvl w:val="4"/>
    </w:pPr>
    <w:rPr>
      <w:b/>
      <w:sz w:val="32"/>
      <w:u w:val="single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b/>
      <w:bCs/>
      <w:sz w:val="3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sz w:val="32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rPr>
      <w:sz w:val="28"/>
    </w:rPr>
  </w:style>
  <w:style w:type="paragraph" w:styleId="BodyTextIndent">
    <w:name w:val="Body Text Indent"/>
    <w:basedOn w:val="Normal"/>
    <w:pPr>
      <w:ind w:left="540" w:hanging="540"/>
    </w:pPr>
    <w:rPr>
      <w:b/>
      <w:sz w:val="24"/>
    </w:rPr>
  </w:style>
  <w:style w:type="paragraph" w:styleId="BodyTextIndent2">
    <w:name w:val="Body Text Indent 2"/>
    <w:basedOn w:val="Normal"/>
    <w:pPr>
      <w:tabs>
        <w:tab w:val="num" w:pos="540"/>
      </w:tabs>
      <w:spacing w:line="360" w:lineRule="auto"/>
      <w:ind w:left="547" w:hanging="547"/>
    </w:pPr>
    <w:rPr>
      <w:b/>
      <w:sz w:val="24"/>
    </w:rPr>
  </w:style>
  <w:style w:type="paragraph" w:styleId="Caption">
    <w:name w:val="caption"/>
    <w:basedOn w:val="Normal"/>
    <w:next w:val="Normal"/>
    <w:qFormat/>
    <w:pPr>
      <w:jc w:val="center"/>
      <w:outlineLvl w:val="0"/>
    </w:pPr>
    <w:rPr>
      <w:b/>
      <w:sz w:val="36"/>
    </w:rPr>
  </w:style>
  <w:style w:type="paragraph" w:styleId="BodyTextIndent3">
    <w:name w:val="Body Text Indent 3"/>
    <w:basedOn w:val="Normal"/>
    <w:pPr>
      <w:ind w:left="360"/>
    </w:pPr>
    <w:rPr>
      <w:sz w:val="24"/>
    </w:rPr>
  </w:style>
  <w:style w:type="paragraph" w:styleId="BodyText2">
    <w:name w:val="Body Text 2"/>
    <w:basedOn w:val="Normal"/>
    <w:rPr>
      <w:sz w:val="24"/>
    </w:rPr>
  </w:style>
  <w:style w:type="paragraph" w:styleId="ListParagraph">
    <w:name w:val="List Paragraph"/>
    <w:basedOn w:val="Normal"/>
    <w:uiPriority w:val="34"/>
    <w:qFormat/>
    <w:rsid w:val="006D16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1607</Words>
  <Characters>9164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est Packaging Lifestyle Survey – DRAFT</vt:lpstr>
    </vt:vector>
  </TitlesOfParts>
  <Company> </Company>
  <LinksUpToDate>false</LinksUpToDate>
  <CharactersWithSpaces>10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est Packaging Lifestyle Survey – DRAFT</dc:title>
  <dc:subject/>
  <dc:creator>Dan Capshaw</dc:creator>
  <cp:keywords/>
  <cp:lastModifiedBy>Jim Dillingham</cp:lastModifiedBy>
  <cp:revision>4</cp:revision>
  <cp:lastPrinted>2021-12-20T06:22:00Z</cp:lastPrinted>
  <dcterms:created xsi:type="dcterms:W3CDTF">2023-06-08T16:32:00Z</dcterms:created>
  <dcterms:modified xsi:type="dcterms:W3CDTF">2024-08-01T23:00:00Z</dcterms:modified>
</cp:coreProperties>
</file>